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C7479" w14:textId="77777777" w:rsidR="00F24DCC" w:rsidRDefault="00F24DCC" w:rsidP="004F7BC7">
      <w:pPr>
        <w:tabs>
          <w:tab w:val="clear" w:pos="1418"/>
        </w:tabs>
        <w:spacing w:after="0" w:line="276" w:lineRule="auto"/>
        <w:contextualSpacing w:val="0"/>
        <w:jc w:val="center"/>
        <w:rPr>
          <w:rFonts w:ascii="Calibri" w:hAnsi="Calibri" w:cs="Calibri"/>
          <w:b/>
          <w:color w:val="034EA2" w:themeColor="text2"/>
          <w:sz w:val="40"/>
          <w:szCs w:val="40"/>
        </w:rPr>
      </w:pPr>
    </w:p>
    <w:p w14:paraId="32832330" w14:textId="7B9D8DED" w:rsidR="00044B63" w:rsidRPr="00F24DCC" w:rsidRDefault="00384521" w:rsidP="004F7BC7">
      <w:pPr>
        <w:tabs>
          <w:tab w:val="clear" w:pos="1418"/>
        </w:tabs>
        <w:spacing w:after="0" w:line="276" w:lineRule="auto"/>
        <w:contextualSpacing w:val="0"/>
        <w:jc w:val="center"/>
        <w:rPr>
          <w:rFonts w:ascii="Calibri" w:hAnsi="Calibri" w:cs="Calibri"/>
          <w:b/>
          <w:color w:val="034EA2" w:themeColor="text2"/>
          <w:sz w:val="40"/>
          <w:szCs w:val="40"/>
        </w:rPr>
      </w:pPr>
      <w:r w:rsidRPr="00384521">
        <w:rPr>
          <w:rFonts w:ascii="Calibri" w:hAnsi="Calibri" w:cs="Calibri"/>
          <w:b/>
          <w:color w:val="034EA2" w:themeColor="text2"/>
          <w:sz w:val="40"/>
          <w:szCs w:val="40"/>
        </w:rPr>
        <w:t>Application for the reimbursement of travel and accommodation costs</w:t>
      </w:r>
    </w:p>
    <w:p w14:paraId="343B7A56" w14:textId="2E9E7F65" w:rsidR="004F7BC7" w:rsidRPr="00F24DCC" w:rsidRDefault="00384521" w:rsidP="004F7BC7">
      <w:pPr>
        <w:tabs>
          <w:tab w:val="clear" w:pos="1418"/>
        </w:tabs>
        <w:spacing w:after="0" w:line="276" w:lineRule="auto"/>
        <w:contextualSpacing w:val="0"/>
        <w:jc w:val="center"/>
        <w:rPr>
          <w:rFonts w:ascii="Calibri" w:hAnsi="Calibri" w:cs="Calibri"/>
          <w:bCs/>
          <w:color w:val="034EA2" w:themeColor="text2"/>
          <w:sz w:val="32"/>
          <w:szCs w:val="32"/>
        </w:rPr>
      </w:pPr>
      <w:r w:rsidRPr="00384521">
        <w:rPr>
          <w:rFonts w:ascii="Calibri" w:hAnsi="Calibri" w:cs="Calibri"/>
          <w:bCs/>
          <w:color w:val="034EA2" w:themeColor="text2"/>
          <w:sz w:val="32"/>
          <w:szCs w:val="32"/>
        </w:rPr>
        <w:t xml:space="preserve">for participation </w:t>
      </w:r>
      <w:r w:rsidR="0064759D">
        <w:rPr>
          <w:rFonts w:ascii="Calibri" w:hAnsi="Calibri" w:cs="Calibri"/>
          <w:bCs/>
          <w:color w:val="034EA2" w:themeColor="text2"/>
          <w:sz w:val="32"/>
          <w:szCs w:val="32"/>
        </w:rPr>
        <w:t>at</w:t>
      </w:r>
    </w:p>
    <w:p w14:paraId="00FDFF55" w14:textId="27B1E642" w:rsidR="004F7BC7" w:rsidRPr="00F24DCC" w:rsidRDefault="004F7BC7" w:rsidP="004F7BC7">
      <w:pPr>
        <w:spacing w:after="0"/>
        <w:jc w:val="center"/>
        <w:rPr>
          <w:rFonts w:asciiTheme="minorHAnsi" w:hAnsiTheme="minorHAnsi" w:cstheme="minorHAnsi"/>
          <w:b/>
          <w:color w:val="034EA2" w:themeColor="text2"/>
          <w:sz w:val="36"/>
          <w:szCs w:val="36"/>
        </w:rPr>
      </w:pP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“</w:t>
      </w:r>
      <w:proofErr w:type="spellStart"/>
      <w:r w:rsidR="0064759D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GreenEST</w:t>
      </w:r>
      <w:proofErr w:type="spellEnd"/>
      <w:r w:rsidR="0064759D">
        <w:rPr>
          <w:rFonts w:asciiTheme="minorHAnsi" w:hAnsiTheme="minorHAnsi" w:cstheme="minorHAnsi"/>
          <w:b/>
          <w:color w:val="034EA2" w:themeColor="text2"/>
          <w:sz w:val="36"/>
          <w:szCs w:val="36"/>
        </w:rPr>
        <w:t xml:space="preserve"> Summit </w:t>
      </w:r>
      <w:r w:rsidR="00D90A55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2021</w:t>
      </w:r>
      <w:r w:rsidR="009220AF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’’</w:t>
      </w: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</w:rPr>
        <w:t xml:space="preserve"> in </w:t>
      </w:r>
      <w:r w:rsidR="0064759D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Tallin</w:t>
      </w:r>
      <w:r w:rsidR="00384521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n</w:t>
      </w: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</w:rPr>
        <w:t xml:space="preserve">, </w:t>
      </w:r>
      <w:r w:rsidR="0064759D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Estonia</w:t>
      </w:r>
    </w:p>
    <w:p w14:paraId="370F7744" w14:textId="19F56E55" w:rsidR="007E7319" w:rsidRPr="00F24DCC" w:rsidRDefault="004F7BC7" w:rsidP="004F7BC7">
      <w:pPr>
        <w:spacing w:after="0"/>
        <w:jc w:val="center"/>
        <w:rPr>
          <w:rFonts w:asciiTheme="minorHAnsi" w:hAnsiTheme="minorHAnsi" w:cstheme="minorHAnsi"/>
          <w:b/>
          <w:color w:val="034EA2" w:themeColor="text2"/>
          <w:sz w:val="36"/>
          <w:szCs w:val="36"/>
        </w:rPr>
      </w:pP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</w:rPr>
        <w:t xml:space="preserve"> </w:t>
      </w:r>
      <w:r w:rsidR="0064759D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27</w:t>
      </w: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  <w:vertAlign w:val="superscript"/>
        </w:rPr>
        <w:t>th</w:t>
      </w: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</w:rPr>
        <w:t xml:space="preserve"> to </w:t>
      </w:r>
      <w:r w:rsidR="0064759D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28</w:t>
      </w: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  <w:vertAlign w:val="superscript"/>
        </w:rPr>
        <w:t>th</w:t>
      </w: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</w:rPr>
        <w:t xml:space="preserve"> </w:t>
      </w:r>
      <w:r w:rsidR="0064759D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October</w:t>
      </w:r>
      <w:r w:rsidRPr="00F24DCC">
        <w:rPr>
          <w:rFonts w:asciiTheme="minorHAnsi" w:hAnsiTheme="minorHAnsi" w:cstheme="minorHAnsi"/>
          <w:b/>
          <w:color w:val="034EA2" w:themeColor="text2"/>
          <w:sz w:val="36"/>
          <w:szCs w:val="36"/>
        </w:rPr>
        <w:t>, 2021</w:t>
      </w:r>
    </w:p>
    <w:p w14:paraId="7202EE6C" w14:textId="1B2D2EA2" w:rsidR="004F7BC7" w:rsidRDefault="004F7BC7" w:rsidP="004F7BC7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79A0B59B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Name and surname: ________________________________________________</w:t>
      </w:r>
    </w:p>
    <w:p w14:paraId="25640315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Natural person: yes / no</w:t>
      </w:r>
    </w:p>
    <w:p w14:paraId="08D6F534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Organization: _____________________________________________________</w:t>
      </w:r>
    </w:p>
    <w:p w14:paraId="398984B0" w14:textId="42F42BF2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Profession/ field (tick the relevant box):</w:t>
      </w:r>
    </w:p>
    <w:p w14:paraId="534E95AD" w14:textId="73733B78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18"/>
          <w:lang w:val="sl-SI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188228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bookmarkStart w:id="0" w:name="_Hlk83886843"/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mining</w:t>
      </w:r>
      <w:proofErr w:type="spellEnd"/>
    </w:p>
    <w:p w14:paraId="08D0E9A3" w14:textId="4CF037AF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18"/>
          <w:lang w:val="sl-SI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-290895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geology</w:t>
      </w:r>
      <w:proofErr w:type="spellEnd"/>
    </w:p>
    <w:p w14:paraId="519FD93F" w14:textId="10F1D7B0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18"/>
          <w:lang w:val="sl-SI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-1109505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exploration</w:t>
      </w:r>
      <w:proofErr w:type="spellEnd"/>
    </w:p>
    <w:p w14:paraId="7C5E2737" w14:textId="5A9285D2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18"/>
          <w:lang w:val="sl-SI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1495615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raw</w:t>
      </w:r>
      <w:proofErr w:type="spellEnd"/>
      <w:r w:rsidRPr="00384521">
        <w:rPr>
          <w:rFonts w:asciiTheme="minorHAnsi" w:eastAsia="Calibri" w:hAnsiTheme="minorHAnsi" w:cstheme="minorHAnsi"/>
          <w:szCs w:val="18"/>
          <w:lang w:val="sl-SI"/>
        </w:rPr>
        <w:t xml:space="preserve">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materials</w:t>
      </w:r>
      <w:proofErr w:type="spellEnd"/>
      <w:r w:rsidRPr="00384521">
        <w:rPr>
          <w:rFonts w:asciiTheme="minorHAnsi" w:eastAsia="Calibri" w:hAnsiTheme="minorHAnsi" w:cstheme="minorHAnsi"/>
          <w:szCs w:val="18"/>
          <w:lang w:val="sl-SI"/>
        </w:rPr>
        <w:t xml:space="preserve">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education</w:t>
      </w:r>
      <w:proofErr w:type="spellEnd"/>
    </w:p>
    <w:p w14:paraId="4313674F" w14:textId="702DE0EA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20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130685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material</w:t>
      </w:r>
      <w:r w:rsidR="00D568CF">
        <w:rPr>
          <w:rFonts w:asciiTheme="minorHAnsi" w:eastAsia="Calibri" w:hAnsiTheme="minorHAnsi" w:cstheme="minorHAnsi"/>
          <w:szCs w:val="18"/>
          <w:lang w:val="sl-SI"/>
        </w:rPr>
        <w:t>s</w:t>
      </w:r>
      <w:proofErr w:type="spellEnd"/>
      <w:r w:rsidRPr="00384521">
        <w:rPr>
          <w:rFonts w:asciiTheme="minorHAnsi" w:eastAsia="Calibri" w:hAnsiTheme="minorHAnsi" w:cstheme="minorHAnsi"/>
          <w:szCs w:val="18"/>
          <w:lang w:val="sl-SI"/>
        </w:rPr>
        <w:t xml:space="preserve">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research</w:t>
      </w:r>
      <w:proofErr w:type="spellEnd"/>
    </w:p>
    <w:p w14:paraId="5A6F2521" w14:textId="031B84C3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18"/>
          <w:lang w:val="sl-SI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-50623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recycling</w:t>
      </w:r>
      <w:proofErr w:type="spellEnd"/>
    </w:p>
    <w:p w14:paraId="74F03E3F" w14:textId="705EAA1B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18"/>
          <w:lang w:val="sl-SI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20715357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resource</w:t>
      </w:r>
      <w:proofErr w:type="spellEnd"/>
      <w:r w:rsidRPr="00384521">
        <w:rPr>
          <w:rFonts w:asciiTheme="minorHAnsi" w:eastAsia="Calibri" w:hAnsiTheme="minorHAnsi" w:cstheme="minorHAnsi"/>
          <w:szCs w:val="18"/>
          <w:lang w:val="sl-SI"/>
        </w:rPr>
        <w:t xml:space="preserve">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efficiency</w:t>
      </w:r>
      <w:proofErr w:type="spellEnd"/>
    </w:p>
    <w:p w14:paraId="3F91003B" w14:textId="76FF834F" w:rsidR="00384521" w:rsidRPr="00384521" w:rsidRDefault="00384521" w:rsidP="00384521">
      <w:pPr>
        <w:spacing w:after="160" w:line="360" w:lineRule="auto"/>
        <w:rPr>
          <w:rFonts w:asciiTheme="minorHAnsi" w:eastAsia="Calibri" w:hAnsiTheme="minorHAnsi" w:cstheme="minorHAnsi"/>
          <w:szCs w:val="20"/>
        </w:rPr>
      </w:pPr>
      <w:sdt>
        <w:sdtPr>
          <w:rPr>
            <w:rFonts w:asciiTheme="minorHAnsi" w:eastAsia="Calibri" w:hAnsiTheme="minorHAnsi" w:cstheme="minorHAnsi"/>
            <w:szCs w:val="18"/>
            <w:lang w:val="sl-SI"/>
          </w:rPr>
          <w:id w:val="-15634032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84521">
            <w:rPr>
              <w:rFonts w:ascii="Segoe UI Symbol" w:eastAsia="MS Gothic" w:hAnsi="Segoe UI Symbol" w:cs="Segoe UI Symbol"/>
              <w:szCs w:val="18"/>
              <w:lang w:val="sl-SI"/>
            </w:rPr>
            <w:t>☐</w:t>
          </w:r>
        </w:sdtContent>
      </w:sdt>
      <w:r>
        <w:rPr>
          <w:rFonts w:asciiTheme="minorHAnsi" w:eastAsia="Calibri" w:hAnsiTheme="minorHAnsi" w:cstheme="minorHAnsi"/>
          <w:szCs w:val="18"/>
          <w:lang w:val="sl-SI"/>
        </w:rPr>
        <w:t xml:space="preserve"> 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circular</w:t>
      </w:r>
      <w:proofErr w:type="spellEnd"/>
      <w:r w:rsidRPr="00384521">
        <w:rPr>
          <w:rFonts w:asciiTheme="minorHAnsi" w:eastAsia="Calibri" w:hAnsiTheme="minorHAnsi" w:cstheme="minorHAnsi"/>
          <w:szCs w:val="18"/>
          <w:lang w:val="sl-SI"/>
        </w:rPr>
        <w:t xml:space="preserve"> </w:t>
      </w:r>
      <w:proofErr w:type="spellStart"/>
      <w:r w:rsidRPr="00384521">
        <w:rPr>
          <w:rFonts w:asciiTheme="minorHAnsi" w:eastAsia="Calibri" w:hAnsiTheme="minorHAnsi" w:cstheme="minorHAnsi"/>
          <w:szCs w:val="18"/>
          <w:lang w:val="sl-SI"/>
        </w:rPr>
        <w:t>economy</w:t>
      </w:r>
      <w:proofErr w:type="spellEnd"/>
      <w:r w:rsidRPr="00384521">
        <w:rPr>
          <w:rFonts w:asciiTheme="minorHAnsi" w:eastAsia="Calibri" w:hAnsiTheme="minorHAnsi" w:cstheme="minorHAnsi"/>
          <w:szCs w:val="18"/>
          <w:lang w:val="sl-SI"/>
        </w:rPr>
        <w:t xml:space="preserve"> </w:t>
      </w:r>
    </w:p>
    <w:bookmarkEnd w:id="0"/>
    <w:p w14:paraId="261131FC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Address: ________________________________________________________</w:t>
      </w:r>
    </w:p>
    <w:p w14:paraId="7CB75062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Country: ______________________</w:t>
      </w:r>
    </w:p>
    <w:p w14:paraId="1F93B684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VAT number: ___________________</w:t>
      </w:r>
    </w:p>
    <w:p w14:paraId="00CDA3A0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IBAN: ___________________________________________________________</w:t>
      </w:r>
    </w:p>
    <w:p w14:paraId="6C0AD10B" w14:textId="77777777" w:rsidR="00384521" w:rsidRPr="00384521" w:rsidRDefault="00384521" w:rsidP="00384521">
      <w:pPr>
        <w:spacing w:after="0" w:line="360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SWIFT: __________________________________________________________</w:t>
      </w:r>
    </w:p>
    <w:p w14:paraId="6355AEBE" w14:textId="7A3DD21C" w:rsidR="00384521" w:rsidRDefault="00384521" w:rsidP="00D568CF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Bank details (name and address): ______________________________________________________</w:t>
      </w:r>
      <w:bookmarkStart w:id="1" w:name="_Hlk16087703"/>
      <w:r w:rsidR="00D568CF">
        <w:rPr>
          <w:rFonts w:asciiTheme="minorHAnsi" w:eastAsia="Calibri" w:hAnsiTheme="minorHAnsi" w:cstheme="minorHAnsi"/>
        </w:rPr>
        <w:t>__________</w:t>
      </w:r>
    </w:p>
    <w:p w14:paraId="3D15523C" w14:textId="55F008FE" w:rsidR="00384521" w:rsidRPr="00384521" w:rsidRDefault="00384521" w:rsidP="00384521">
      <w:pPr>
        <w:pStyle w:val="Podnaslov"/>
        <w:rPr>
          <w:rFonts w:asciiTheme="minorHAnsi" w:hAnsiTheme="minorHAnsi" w:cstheme="minorHAnsi"/>
          <w:color w:val="034EA2" w:themeColor="text2"/>
        </w:rPr>
      </w:pPr>
      <w:r w:rsidRPr="00384521">
        <w:rPr>
          <w:rFonts w:asciiTheme="minorHAnsi" w:hAnsiTheme="minorHAnsi" w:cstheme="minorHAnsi"/>
          <w:color w:val="034EA2" w:themeColor="text2"/>
        </w:rPr>
        <w:lastRenderedPageBreak/>
        <w:t>E</w:t>
      </w:r>
      <w:r w:rsidR="00D568CF">
        <w:rPr>
          <w:rFonts w:asciiTheme="minorHAnsi" w:hAnsiTheme="minorHAnsi" w:cstheme="minorHAnsi"/>
          <w:color w:val="034EA2" w:themeColor="text2"/>
        </w:rPr>
        <w:t>stimated</w:t>
      </w:r>
      <w:r w:rsidRPr="00384521">
        <w:rPr>
          <w:rFonts w:asciiTheme="minorHAnsi" w:hAnsiTheme="minorHAnsi" w:cstheme="minorHAnsi"/>
          <w:color w:val="034EA2" w:themeColor="text2"/>
        </w:rPr>
        <w:t xml:space="preserve"> travel cost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466"/>
        <w:gridCol w:w="4396"/>
      </w:tblGrid>
      <w:tr w:rsidR="00384521" w:rsidRPr="00384521" w14:paraId="7FFBF472" w14:textId="77777777" w:rsidTr="00D568CF">
        <w:tc>
          <w:tcPr>
            <w:tcW w:w="4466" w:type="dxa"/>
            <w:shd w:val="clear" w:color="auto" w:fill="D9D9D9" w:themeFill="background1" w:themeFillShade="D9"/>
          </w:tcPr>
          <w:bookmarkEnd w:id="1"/>
          <w:p w14:paraId="0F1814FB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384521">
              <w:rPr>
                <w:rFonts w:asciiTheme="minorHAnsi" w:hAnsiTheme="minorHAnsi" w:cstheme="minorHAnsi"/>
                <w:b/>
                <w:sz w:val="22"/>
              </w:rPr>
              <w:t>Type of cost</w:t>
            </w:r>
          </w:p>
        </w:tc>
        <w:tc>
          <w:tcPr>
            <w:tcW w:w="4396" w:type="dxa"/>
            <w:shd w:val="clear" w:color="auto" w:fill="D9D9D9" w:themeFill="background1" w:themeFillShade="D9"/>
          </w:tcPr>
          <w:p w14:paraId="29E98E11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384521">
              <w:rPr>
                <w:rFonts w:asciiTheme="minorHAnsi" w:hAnsiTheme="minorHAnsi" w:cstheme="minorHAnsi"/>
                <w:b/>
                <w:sz w:val="22"/>
              </w:rPr>
              <w:t>Value (in EUR)</w:t>
            </w:r>
          </w:p>
        </w:tc>
      </w:tr>
      <w:tr w:rsidR="00384521" w:rsidRPr="00384521" w14:paraId="11A005EE" w14:textId="77777777" w:rsidTr="00D568CF">
        <w:tc>
          <w:tcPr>
            <w:tcW w:w="4466" w:type="dxa"/>
          </w:tcPr>
          <w:p w14:paraId="4F00D3F0" w14:textId="04932E66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384521">
              <w:rPr>
                <w:rFonts w:asciiTheme="minorHAnsi" w:hAnsiTheme="minorHAnsi" w:cstheme="minorHAnsi"/>
                <w:sz w:val="22"/>
              </w:rPr>
              <w:t xml:space="preserve">Travel cost: public </w:t>
            </w:r>
            <w:r w:rsidR="00D568CF">
              <w:rPr>
                <w:rFonts w:asciiTheme="minorHAnsi" w:hAnsiTheme="minorHAnsi" w:cstheme="minorHAnsi"/>
                <w:sz w:val="22"/>
              </w:rPr>
              <w:t xml:space="preserve">transport </w:t>
            </w:r>
            <w:r w:rsidRPr="00384521">
              <w:rPr>
                <w:rFonts w:asciiTheme="minorHAnsi" w:hAnsiTheme="minorHAnsi" w:cstheme="minorHAnsi"/>
                <w:sz w:val="22"/>
              </w:rPr>
              <w:t xml:space="preserve">(bus, taxi, train, </w:t>
            </w:r>
            <w:r w:rsidR="00D568CF">
              <w:rPr>
                <w:rFonts w:asciiTheme="minorHAnsi" w:hAnsiTheme="minorHAnsi" w:cstheme="minorHAnsi"/>
                <w:sz w:val="22"/>
              </w:rPr>
              <w:t>p</w:t>
            </w:r>
            <w:r w:rsidRPr="00384521">
              <w:rPr>
                <w:rFonts w:asciiTheme="minorHAnsi" w:hAnsiTheme="minorHAnsi" w:cstheme="minorHAnsi"/>
                <w:sz w:val="22"/>
              </w:rPr>
              <w:t>lane)</w:t>
            </w:r>
          </w:p>
        </w:tc>
        <w:tc>
          <w:tcPr>
            <w:tcW w:w="4396" w:type="dxa"/>
          </w:tcPr>
          <w:p w14:paraId="6DCF8669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4D645D62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1E5F6088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4C06F269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418E780B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</w:tc>
      </w:tr>
      <w:tr w:rsidR="00384521" w:rsidRPr="00384521" w14:paraId="5A100251" w14:textId="77777777" w:rsidTr="00D568CF">
        <w:tc>
          <w:tcPr>
            <w:tcW w:w="4466" w:type="dxa"/>
            <w:shd w:val="clear" w:color="auto" w:fill="D9D9D9" w:themeFill="background1" w:themeFillShade="D9"/>
          </w:tcPr>
          <w:p w14:paraId="43103D53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384521">
              <w:rPr>
                <w:rFonts w:asciiTheme="minorHAnsi" w:hAnsiTheme="minorHAnsi" w:cstheme="minorHAnsi"/>
                <w:b/>
                <w:sz w:val="22"/>
              </w:rPr>
              <w:t>Total</w:t>
            </w:r>
          </w:p>
        </w:tc>
        <w:tc>
          <w:tcPr>
            <w:tcW w:w="4396" w:type="dxa"/>
            <w:shd w:val="clear" w:color="auto" w:fill="D9D9D9" w:themeFill="background1" w:themeFillShade="D9"/>
          </w:tcPr>
          <w:p w14:paraId="610D6607" w14:textId="77777777" w:rsidR="00384521" w:rsidRPr="00384521" w:rsidRDefault="00384521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3335CD38" w14:textId="1E767ED1" w:rsidR="00384521" w:rsidRPr="00384521" w:rsidRDefault="00384521" w:rsidP="00384521">
      <w:pPr>
        <w:pStyle w:val="Podnaslov"/>
        <w:rPr>
          <w:rFonts w:asciiTheme="minorHAnsi" w:hAnsiTheme="minorHAnsi" w:cstheme="minorHAnsi"/>
          <w:color w:val="034EA2" w:themeColor="text2"/>
        </w:rPr>
      </w:pPr>
      <w:r w:rsidRPr="00384521">
        <w:rPr>
          <w:rFonts w:asciiTheme="minorHAnsi" w:hAnsiTheme="minorHAnsi" w:cstheme="minorHAnsi"/>
          <w:color w:val="034EA2" w:themeColor="text2"/>
        </w:rPr>
        <w:t>E</w:t>
      </w:r>
      <w:r w:rsidR="00D568CF">
        <w:rPr>
          <w:rFonts w:asciiTheme="minorHAnsi" w:hAnsiTheme="minorHAnsi" w:cstheme="minorHAnsi"/>
          <w:color w:val="034EA2" w:themeColor="text2"/>
        </w:rPr>
        <w:t xml:space="preserve">stimated </w:t>
      </w:r>
      <w:r w:rsidRPr="00384521">
        <w:rPr>
          <w:rFonts w:asciiTheme="minorHAnsi" w:hAnsiTheme="minorHAnsi" w:cstheme="minorHAnsi"/>
          <w:color w:val="034EA2" w:themeColor="text2"/>
        </w:rPr>
        <w:t>accommodation costs</w:t>
      </w:r>
    </w:p>
    <w:p w14:paraId="320EB77C" w14:textId="2EF416A2" w:rsidR="00384521" w:rsidRDefault="00384521" w:rsidP="00384521">
      <w:pPr>
        <w:spacing w:after="160" w:line="259" w:lineRule="auto"/>
        <w:jc w:val="both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 xml:space="preserve">Accommodation (including breakfast and taxes) in </w:t>
      </w:r>
      <w:r w:rsidR="00D568CF" w:rsidRPr="00D568CF">
        <w:rPr>
          <w:rFonts w:asciiTheme="minorHAnsi" w:eastAsia="Calibri" w:hAnsiTheme="minorHAnsi" w:cstheme="minorHAnsi"/>
        </w:rPr>
        <w:t>max. 3* category accommodation</w:t>
      </w:r>
      <w:r w:rsidRPr="00384521">
        <w:rPr>
          <w:rFonts w:asciiTheme="minorHAnsi" w:eastAsia="Calibri" w:hAnsiTheme="minorHAnsi" w:cstheme="minorHAnsi"/>
        </w:rPr>
        <w:t xml:space="preserve"> for the duration of the event (for maximum </w:t>
      </w:r>
      <w:r w:rsidR="00D568CF">
        <w:rPr>
          <w:rFonts w:asciiTheme="minorHAnsi" w:eastAsia="Calibri" w:hAnsiTheme="minorHAnsi" w:cstheme="minorHAnsi"/>
        </w:rPr>
        <w:t>3</w:t>
      </w:r>
      <w:r w:rsidRPr="00384521">
        <w:rPr>
          <w:rFonts w:asciiTheme="minorHAnsi" w:eastAsia="Calibri" w:hAnsiTheme="minorHAnsi" w:cstheme="minorHAnsi"/>
        </w:rPr>
        <w:t xml:space="preserve"> nights, 2</w:t>
      </w:r>
      <w:r w:rsidR="00D568CF">
        <w:rPr>
          <w:rFonts w:asciiTheme="minorHAnsi" w:eastAsia="Calibri" w:hAnsiTheme="minorHAnsi" w:cstheme="minorHAnsi"/>
        </w:rPr>
        <w:t>6</w:t>
      </w:r>
      <w:r w:rsidRPr="00384521">
        <w:rPr>
          <w:rFonts w:asciiTheme="minorHAnsi" w:eastAsia="Calibri" w:hAnsiTheme="minorHAnsi" w:cstheme="minorHAnsi"/>
        </w:rPr>
        <w:t>/2</w:t>
      </w:r>
      <w:r w:rsidR="00D568CF">
        <w:rPr>
          <w:rFonts w:asciiTheme="minorHAnsi" w:eastAsia="Calibri" w:hAnsiTheme="minorHAnsi" w:cstheme="minorHAnsi"/>
        </w:rPr>
        <w:t>7, 27/28</w:t>
      </w:r>
      <w:r w:rsidRPr="00384521">
        <w:rPr>
          <w:rFonts w:asciiTheme="minorHAnsi" w:eastAsia="Calibri" w:hAnsiTheme="minorHAnsi" w:cstheme="minorHAnsi"/>
        </w:rPr>
        <w:t xml:space="preserve"> and 2</w:t>
      </w:r>
      <w:r w:rsidR="00D568CF">
        <w:rPr>
          <w:rFonts w:asciiTheme="minorHAnsi" w:eastAsia="Calibri" w:hAnsiTheme="minorHAnsi" w:cstheme="minorHAnsi"/>
        </w:rPr>
        <w:t>8</w:t>
      </w:r>
      <w:r w:rsidRPr="00384521">
        <w:rPr>
          <w:rFonts w:asciiTheme="minorHAnsi" w:eastAsia="Calibri" w:hAnsiTheme="minorHAnsi" w:cstheme="minorHAnsi"/>
        </w:rPr>
        <w:t>/2</w:t>
      </w:r>
      <w:r w:rsidR="00D568CF">
        <w:rPr>
          <w:rFonts w:asciiTheme="minorHAnsi" w:eastAsia="Calibri" w:hAnsiTheme="minorHAnsi" w:cstheme="minorHAnsi"/>
        </w:rPr>
        <w:t>9</w:t>
      </w:r>
      <w:r w:rsidRPr="00384521">
        <w:rPr>
          <w:rFonts w:asciiTheme="minorHAnsi" w:eastAsia="Calibri" w:hAnsiTheme="minorHAnsi" w:cstheme="minorHAnsi"/>
        </w:rPr>
        <w:t xml:space="preserve"> October</w:t>
      </w:r>
      <w:r w:rsidR="00D568CF">
        <w:rPr>
          <w:rFonts w:asciiTheme="minorHAnsi" w:eastAsia="Calibri" w:hAnsiTheme="minorHAnsi" w:cstheme="minorHAnsi"/>
        </w:rPr>
        <w:t xml:space="preserve"> 2021</w:t>
      </w:r>
      <w:r w:rsidRPr="00384521">
        <w:rPr>
          <w:rFonts w:asciiTheme="minorHAnsi" w:eastAsia="Calibri" w:hAnsiTheme="minorHAnsi" w:cstheme="minorHAnsi"/>
        </w:rPr>
        <w:t>). Other services are non-reimbursable, like mini bar, internet, etc.</w:t>
      </w:r>
    </w:p>
    <w:p w14:paraId="65150D01" w14:textId="0F4E287C" w:rsidR="00D568CF" w:rsidRDefault="00D568CF" w:rsidP="00384521">
      <w:pPr>
        <w:spacing w:after="160" w:line="259" w:lineRule="auto"/>
        <w:jc w:val="both"/>
        <w:rPr>
          <w:rFonts w:asciiTheme="minorHAnsi" w:eastAsia="Calibri" w:hAnsiTheme="minorHAnsi" w:cstheme="minorHAnsi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466"/>
        <w:gridCol w:w="4396"/>
      </w:tblGrid>
      <w:tr w:rsidR="00D568CF" w:rsidRPr="00384521" w14:paraId="24CB934F" w14:textId="77777777" w:rsidTr="00F23267">
        <w:tc>
          <w:tcPr>
            <w:tcW w:w="4466" w:type="dxa"/>
            <w:shd w:val="clear" w:color="auto" w:fill="D9D9D9" w:themeFill="background1" w:themeFillShade="D9"/>
          </w:tcPr>
          <w:p w14:paraId="2B3E68E7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384521">
              <w:rPr>
                <w:rFonts w:asciiTheme="minorHAnsi" w:hAnsiTheme="minorHAnsi" w:cstheme="minorHAnsi"/>
                <w:b/>
                <w:sz w:val="22"/>
              </w:rPr>
              <w:t>Type of cost</w:t>
            </w:r>
          </w:p>
        </w:tc>
        <w:tc>
          <w:tcPr>
            <w:tcW w:w="4396" w:type="dxa"/>
            <w:shd w:val="clear" w:color="auto" w:fill="D9D9D9" w:themeFill="background1" w:themeFillShade="D9"/>
          </w:tcPr>
          <w:p w14:paraId="144B38B7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384521">
              <w:rPr>
                <w:rFonts w:asciiTheme="minorHAnsi" w:hAnsiTheme="minorHAnsi" w:cstheme="minorHAnsi"/>
                <w:b/>
                <w:sz w:val="22"/>
              </w:rPr>
              <w:t>Value (in EUR)</w:t>
            </w:r>
          </w:p>
        </w:tc>
      </w:tr>
      <w:tr w:rsidR="00D568CF" w:rsidRPr="00384521" w14:paraId="68CB7CA3" w14:textId="77777777" w:rsidTr="00F23267">
        <w:tc>
          <w:tcPr>
            <w:tcW w:w="4466" w:type="dxa"/>
          </w:tcPr>
          <w:p w14:paraId="30DEF479" w14:textId="58E9F4A2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  <w:r w:rsidRPr="00384521">
              <w:rPr>
                <w:rFonts w:asciiTheme="minorHAnsi" w:eastAsia="Calibri" w:hAnsiTheme="minorHAnsi" w:cstheme="minorHAnsi"/>
                <w:sz w:val="22"/>
              </w:rPr>
              <w:t>Accommodation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 costs</w:t>
            </w:r>
            <w:r w:rsidRPr="00384521">
              <w:rPr>
                <w:rFonts w:asciiTheme="minorHAnsi" w:hAnsiTheme="minorHAnsi" w:cstheme="minorHAnsi"/>
                <w:sz w:val="22"/>
              </w:rPr>
              <w:t xml:space="preserve">: </w:t>
            </w:r>
          </w:p>
        </w:tc>
        <w:tc>
          <w:tcPr>
            <w:tcW w:w="4396" w:type="dxa"/>
          </w:tcPr>
          <w:p w14:paraId="74559754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129B5566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6C27E279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5128338B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0E4E3171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sz w:val="22"/>
              </w:rPr>
            </w:pPr>
          </w:p>
        </w:tc>
      </w:tr>
      <w:tr w:rsidR="00D568CF" w:rsidRPr="00384521" w14:paraId="52B7B4B8" w14:textId="77777777" w:rsidTr="00F23267">
        <w:tc>
          <w:tcPr>
            <w:tcW w:w="4466" w:type="dxa"/>
            <w:shd w:val="clear" w:color="auto" w:fill="D9D9D9" w:themeFill="background1" w:themeFillShade="D9"/>
          </w:tcPr>
          <w:p w14:paraId="61796915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384521">
              <w:rPr>
                <w:rFonts w:asciiTheme="minorHAnsi" w:hAnsiTheme="minorHAnsi" w:cstheme="minorHAnsi"/>
                <w:b/>
                <w:sz w:val="22"/>
              </w:rPr>
              <w:t>Total</w:t>
            </w:r>
          </w:p>
        </w:tc>
        <w:tc>
          <w:tcPr>
            <w:tcW w:w="4396" w:type="dxa"/>
            <w:shd w:val="clear" w:color="auto" w:fill="D9D9D9" w:themeFill="background1" w:themeFillShade="D9"/>
          </w:tcPr>
          <w:p w14:paraId="09C12BBD" w14:textId="77777777" w:rsidR="00D568CF" w:rsidRPr="00384521" w:rsidRDefault="00D568CF" w:rsidP="00F23267">
            <w:pPr>
              <w:spacing w:after="0" w:line="240" w:lineRule="auto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4473D851" w14:textId="77777777" w:rsidR="00D568CF" w:rsidRPr="00384521" w:rsidRDefault="00D568CF" w:rsidP="00384521">
      <w:pPr>
        <w:spacing w:after="160" w:line="259" w:lineRule="auto"/>
        <w:jc w:val="both"/>
        <w:rPr>
          <w:rFonts w:asciiTheme="minorHAnsi" w:eastAsia="Calibri" w:hAnsiTheme="minorHAnsi" w:cstheme="minorHAnsi"/>
        </w:rPr>
      </w:pPr>
    </w:p>
    <w:p w14:paraId="79A1D73A" w14:textId="77777777" w:rsidR="00384521" w:rsidRPr="00384521" w:rsidRDefault="00384521" w:rsidP="00384521">
      <w:pPr>
        <w:spacing w:after="160" w:line="259" w:lineRule="auto"/>
        <w:jc w:val="both"/>
        <w:rPr>
          <w:rFonts w:asciiTheme="minorHAnsi" w:eastAsia="Calibri" w:hAnsiTheme="minorHAnsi" w:cstheme="minorHAnsi"/>
        </w:rPr>
      </w:pPr>
    </w:p>
    <w:p w14:paraId="50CABB57" w14:textId="77777777" w:rsidR="00384521" w:rsidRPr="00384521" w:rsidRDefault="00384521" w:rsidP="00384521">
      <w:pPr>
        <w:tabs>
          <w:tab w:val="clear" w:pos="1418"/>
          <w:tab w:val="left" w:pos="708"/>
          <w:tab w:val="left" w:pos="1416"/>
          <w:tab w:val="left" w:pos="2124"/>
          <w:tab w:val="left" w:pos="2832"/>
        </w:tabs>
        <w:spacing w:after="160" w:line="259" w:lineRule="auto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In _______________, date ______________</w:t>
      </w:r>
    </w:p>
    <w:p w14:paraId="0C81C868" w14:textId="77777777" w:rsidR="00384521" w:rsidRPr="00384521" w:rsidRDefault="00384521" w:rsidP="00384521">
      <w:pPr>
        <w:tabs>
          <w:tab w:val="clear" w:pos="1418"/>
          <w:tab w:val="left" w:pos="708"/>
          <w:tab w:val="left" w:pos="1416"/>
          <w:tab w:val="left" w:pos="2124"/>
          <w:tab w:val="left" w:pos="2832"/>
        </w:tabs>
        <w:spacing w:after="160" w:line="259" w:lineRule="auto"/>
        <w:jc w:val="center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ab/>
      </w:r>
      <w:r w:rsidRPr="00384521">
        <w:rPr>
          <w:rFonts w:asciiTheme="minorHAnsi" w:eastAsia="Calibri" w:hAnsiTheme="minorHAnsi" w:cstheme="minorHAnsi"/>
        </w:rPr>
        <w:tab/>
      </w:r>
      <w:r w:rsidRPr="00384521">
        <w:rPr>
          <w:rFonts w:asciiTheme="minorHAnsi" w:eastAsia="Calibri" w:hAnsiTheme="minorHAnsi" w:cstheme="minorHAnsi"/>
        </w:rPr>
        <w:tab/>
      </w:r>
      <w:r w:rsidRPr="00384521">
        <w:rPr>
          <w:rFonts w:asciiTheme="minorHAnsi" w:eastAsia="Calibri" w:hAnsiTheme="minorHAnsi" w:cstheme="minorHAnsi"/>
        </w:rPr>
        <w:tab/>
      </w:r>
      <w:r w:rsidRPr="00384521">
        <w:rPr>
          <w:rFonts w:asciiTheme="minorHAnsi" w:eastAsia="Calibri" w:hAnsiTheme="minorHAnsi" w:cstheme="minorHAnsi"/>
        </w:rPr>
        <w:tab/>
      </w:r>
      <w:r w:rsidRPr="00384521">
        <w:rPr>
          <w:rFonts w:asciiTheme="minorHAnsi" w:eastAsia="Calibri" w:hAnsiTheme="minorHAnsi" w:cstheme="minorHAnsi"/>
        </w:rPr>
        <w:tab/>
      </w:r>
      <w:r w:rsidRPr="00384521">
        <w:rPr>
          <w:rFonts w:asciiTheme="minorHAnsi" w:eastAsia="Calibri" w:hAnsiTheme="minorHAnsi" w:cstheme="minorHAnsi"/>
        </w:rPr>
        <w:tab/>
      </w:r>
      <w:r w:rsidRPr="00384521">
        <w:rPr>
          <w:rFonts w:asciiTheme="minorHAnsi" w:eastAsia="Calibri" w:hAnsiTheme="minorHAnsi" w:cstheme="minorHAnsi"/>
        </w:rPr>
        <w:tab/>
        <w:t>Signature:</w:t>
      </w:r>
    </w:p>
    <w:p w14:paraId="69F2026A" w14:textId="77777777" w:rsidR="00384521" w:rsidRPr="00384521" w:rsidRDefault="00384521" w:rsidP="00384521">
      <w:pPr>
        <w:tabs>
          <w:tab w:val="clear" w:pos="1418"/>
          <w:tab w:val="left" w:pos="708"/>
          <w:tab w:val="left" w:pos="1416"/>
          <w:tab w:val="left" w:pos="2124"/>
          <w:tab w:val="left" w:pos="2832"/>
        </w:tabs>
        <w:spacing w:after="160" w:line="259" w:lineRule="auto"/>
        <w:jc w:val="right"/>
        <w:rPr>
          <w:rFonts w:asciiTheme="minorHAnsi" w:eastAsia="Calibri" w:hAnsiTheme="minorHAnsi" w:cstheme="minorHAnsi"/>
        </w:rPr>
      </w:pPr>
      <w:r w:rsidRPr="00384521">
        <w:rPr>
          <w:rFonts w:asciiTheme="minorHAnsi" w:eastAsia="Calibri" w:hAnsiTheme="minorHAnsi" w:cstheme="minorHAnsi"/>
        </w:rPr>
        <w:t>_______________________</w:t>
      </w:r>
    </w:p>
    <w:p w14:paraId="04538509" w14:textId="77777777" w:rsidR="00384521" w:rsidRPr="00384521" w:rsidRDefault="00384521" w:rsidP="00384521">
      <w:pPr>
        <w:pStyle w:val="LeadInText"/>
        <w:spacing w:after="0"/>
        <w:rPr>
          <w:rStyle w:val="Hiperpovezava"/>
          <w:rFonts w:asciiTheme="minorHAnsi" w:hAnsiTheme="minorHAnsi" w:cstheme="minorHAnsi"/>
          <w:b/>
          <w:szCs w:val="22"/>
        </w:rPr>
      </w:pPr>
    </w:p>
    <w:p w14:paraId="711042BB" w14:textId="17DCEB75" w:rsidR="00F24DCC" w:rsidRPr="00384521" w:rsidRDefault="00F24DCC" w:rsidP="004F7BC7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</w:p>
    <w:sectPr w:rsidR="00F24DCC" w:rsidRPr="00384521" w:rsidSect="0046058C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2319" w:right="1276" w:bottom="924" w:left="1985" w:header="1361" w:footer="45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E4810" w14:textId="77777777" w:rsidR="007176C7" w:rsidRDefault="007176C7">
      <w:pPr>
        <w:spacing w:after="0" w:line="240" w:lineRule="auto"/>
      </w:pPr>
      <w:r>
        <w:separator/>
      </w:r>
    </w:p>
  </w:endnote>
  <w:endnote w:type="continuationSeparator" w:id="0">
    <w:p w14:paraId="75687F67" w14:textId="77777777" w:rsidR="007176C7" w:rsidRDefault="007176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8929E" w14:textId="3123410D" w:rsidR="004B1124" w:rsidRPr="0083526A" w:rsidRDefault="0064759D" w:rsidP="007C0F00">
    <w:pPr>
      <w:tabs>
        <w:tab w:val="left" w:pos="2117"/>
        <w:tab w:val="left" w:pos="6176"/>
      </w:tabs>
      <w:jc w:val="center"/>
      <w:rPr>
        <w:color w:val="FFFFFF" w:themeColor="background1"/>
      </w:rPr>
    </w:pPr>
    <w:r>
      <w:rPr>
        <w:noProof/>
        <w:color w:val="FFFFFF" w:themeColor="background1"/>
        <w:lang w:eastAsia="en-GB"/>
      </w:rPr>
      <w:drawing>
        <wp:inline distT="0" distB="0" distL="0" distR="0" wp14:anchorId="30834C0B" wp14:editId="54799BF3">
          <wp:extent cx="4842345" cy="1063008"/>
          <wp:effectExtent l="0" t="0" r="0" b="0"/>
          <wp:docPr id="5" name="Slika 5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73828" cy="10699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52E1" w14:textId="77777777" w:rsidR="004B1124" w:rsidRDefault="004B1124" w:rsidP="000732BE">
    <w:pPr>
      <w:pStyle w:val="Noga"/>
      <w:tabs>
        <w:tab w:val="clear" w:pos="4513"/>
        <w:tab w:val="clear" w:pos="9026"/>
        <w:tab w:val="left" w:pos="6489"/>
      </w:tabs>
    </w:pPr>
    <w:r>
      <w:rPr>
        <w:noProof/>
        <w:lang w:eastAsia="en-GB"/>
      </w:rPr>
      <w:drawing>
        <wp:anchor distT="0" distB="0" distL="114300" distR="114300" simplePos="0" relativeHeight="251718656" behindDoc="1" locked="0" layoutInCell="1" allowOverlap="1" wp14:anchorId="1D2BEDE6" wp14:editId="39525185">
          <wp:simplePos x="0" y="0"/>
          <wp:positionH relativeFrom="leftMargin">
            <wp:posOffset>720090</wp:posOffset>
          </wp:positionH>
          <wp:positionV relativeFrom="paragraph">
            <wp:posOffset>-148743</wp:posOffset>
          </wp:positionV>
          <wp:extent cx="1756800" cy="223200"/>
          <wp:effectExtent l="0" t="0" r="0" b="5715"/>
          <wp:wrapNone/>
          <wp:docPr id="4" name="Grafik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fik 8" descr="151006_EU_dark_font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56800" cy="22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C01CA" w14:textId="77777777" w:rsidR="007176C7" w:rsidRDefault="007176C7">
      <w:pPr>
        <w:spacing w:after="0" w:line="240" w:lineRule="auto"/>
      </w:pPr>
      <w:r>
        <w:separator/>
      </w:r>
    </w:p>
  </w:footnote>
  <w:footnote w:type="continuationSeparator" w:id="0">
    <w:p w14:paraId="340D770D" w14:textId="77777777" w:rsidR="007176C7" w:rsidRDefault="007176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B6088" w14:textId="75D7FBA4" w:rsidR="004B1124" w:rsidRDefault="0064759D" w:rsidP="007C0F00">
    <w:pPr>
      <w:pStyle w:val="Glava"/>
      <w:tabs>
        <w:tab w:val="clear" w:pos="4513"/>
        <w:tab w:val="clear" w:pos="9026"/>
        <w:tab w:val="left" w:pos="2560"/>
      </w:tabs>
      <w:jc w:val="center"/>
    </w:pPr>
    <w:r>
      <w:rPr>
        <w:noProof/>
        <w:lang w:eastAsia="en-GB"/>
      </w:rPr>
      <w:drawing>
        <wp:inline distT="0" distB="0" distL="0" distR="0" wp14:anchorId="79DDACAC" wp14:editId="45EB224C">
          <wp:extent cx="4691269" cy="890397"/>
          <wp:effectExtent l="0" t="0" r="0" b="0"/>
          <wp:docPr id="6" name="Slika 6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34574" cy="8986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sdt>
      <w:sdtPr>
        <w:id w:val="-845931745"/>
        <w:docPartObj>
          <w:docPartGallery w:val="Page Numbers (Margins)"/>
          <w:docPartUnique/>
        </w:docPartObj>
      </w:sdtPr>
      <w:sdtEndPr/>
      <w:sdtContent>
        <w:r w:rsidR="004B1124"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728896" behindDoc="0" locked="0" layoutInCell="0" allowOverlap="1" wp14:anchorId="0891C02D" wp14:editId="205C0554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2335530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96" name="Rectangle 9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8629CE" w14:textId="53A7FC17" w:rsidR="004B1124" w:rsidRPr="004303E7" w:rsidRDefault="004B1124" w:rsidP="00C7786D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  <w:jc w:val="center"/>
                                <w:rPr>
                                  <w:color w:val="6BB745" w:themeColor="background2"/>
                                </w:rPr>
                              </w:pPr>
                              <w:r w:rsidRPr="004303E7">
                                <w:rPr>
                                  <w:color w:val="6BB745" w:themeColor="background2"/>
                                </w:rPr>
                                <w:t xml:space="preserve"> </w:t>
                              </w:r>
                              <w:r w:rsidRPr="00802AF3">
                                <w:rPr>
                                  <w:color w:val="BFBFBF" w:themeColor="background1" w:themeShade="BF"/>
                                </w:rPr>
                                <w:fldChar w:fldCharType="begin"/>
                              </w:r>
                              <w:r w:rsidRPr="00802AF3">
                                <w:rPr>
                                  <w:color w:val="BFBFBF" w:themeColor="background1" w:themeShade="BF"/>
                                </w:rPr>
                                <w:instrText xml:space="preserve"> PAGE   \* MERGEFORMAT </w:instrText>
                              </w:r>
                              <w:r w:rsidRPr="00802AF3">
                                <w:rPr>
                                  <w:color w:val="BFBFBF" w:themeColor="background1" w:themeShade="BF"/>
                                </w:rPr>
                                <w:fldChar w:fldCharType="separate"/>
                              </w:r>
                              <w:r w:rsidR="00E85D88">
                                <w:rPr>
                                  <w:noProof/>
                                  <w:color w:val="BFBFBF" w:themeColor="background1" w:themeShade="BF"/>
                                </w:rPr>
                                <w:t>5</w:t>
                              </w:r>
                              <w:r w:rsidRPr="00802AF3">
                                <w:rPr>
                                  <w:noProof/>
                                  <w:color w:val="BFBFBF" w:themeColor="background1" w:themeShade="BF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891C02D" id="Rectangle 96" o:spid="_x0000_s1026" style="position:absolute;left:0;text-align:left;margin-left:13.3pt;margin-top:0;width:64.5pt;height:34.15pt;z-index:251728896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" o:allowincell="f" stroked="f">
                  <v:textbox style="mso-fit-shape-to-text:t" inset="0,,0">
                    <w:txbxContent>
                      <w:p w14:paraId="5A8629CE" w14:textId="53A7FC17" w:rsidR="004B1124" w:rsidRPr="004303E7" w:rsidRDefault="004B1124" w:rsidP="00C7786D">
                        <w:pPr>
                          <w:pBdr>
                            <w:top w:val="single" w:sz="4" w:space="1" w:color="D8D8D8" w:themeColor="background1" w:themeShade="D8"/>
                          </w:pBdr>
                          <w:jc w:val="center"/>
                          <w:rPr>
                            <w:color w:val="6BB745" w:themeColor="background2"/>
                          </w:rPr>
                        </w:pPr>
                        <w:r w:rsidRPr="004303E7">
                          <w:rPr>
                            <w:color w:val="6BB745" w:themeColor="background2"/>
                          </w:rPr>
                          <w:t xml:space="preserve"> </w:t>
                        </w:r>
                        <w:r w:rsidRPr="00802AF3">
                          <w:rPr>
                            <w:color w:val="BFBFBF" w:themeColor="background1" w:themeShade="BF"/>
                          </w:rPr>
                          <w:fldChar w:fldCharType="begin"/>
                        </w:r>
                        <w:r w:rsidRPr="00802AF3">
                          <w:rPr>
                            <w:color w:val="BFBFBF" w:themeColor="background1" w:themeShade="BF"/>
                          </w:rPr>
                          <w:instrText xml:space="preserve"> PAGE   \* MERGEFORMAT </w:instrText>
                        </w:r>
                        <w:r w:rsidRPr="00802AF3">
                          <w:rPr>
                            <w:color w:val="BFBFBF" w:themeColor="background1" w:themeShade="BF"/>
                          </w:rPr>
                          <w:fldChar w:fldCharType="separate"/>
                        </w:r>
                        <w:r w:rsidR="00E85D88">
                          <w:rPr>
                            <w:noProof/>
                            <w:color w:val="BFBFBF" w:themeColor="background1" w:themeShade="BF"/>
                          </w:rPr>
                          <w:t>5</w:t>
                        </w:r>
                        <w:r w:rsidRPr="00802AF3">
                          <w:rPr>
                            <w:noProof/>
                            <w:color w:val="BFBFBF" w:themeColor="background1" w:themeShade="BF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4D172" w14:textId="77777777" w:rsidR="004B1124" w:rsidRDefault="004B1124">
    <w:pPr>
      <w:pStyle w:val="Glava"/>
    </w:pPr>
    <w:r>
      <w:rPr>
        <w:noProof/>
        <w:lang w:eastAsia="en-GB"/>
      </w:rPr>
      <w:drawing>
        <wp:anchor distT="0" distB="0" distL="114300" distR="114300" simplePos="0" relativeHeight="251715584" behindDoc="0" locked="0" layoutInCell="1" allowOverlap="1" wp14:anchorId="3CBE7A2A" wp14:editId="72616350">
          <wp:simplePos x="0" y="0"/>
          <wp:positionH relativeFrom="leftMargin">
            <wp:posOffset>720090</wp:posOffset>
          </wp:positionH>
          <wp:positionV relativeFrom="topMargin">
            <wp:posOffset>720090</wp:posOffset>
          </wp:positionV>
          <wp:extent cx="2361600" cy="673200"/>
          <wp:effectExtent l="0" t="0" r="635" b="0"/>
          <wp:wrapSquare wrapText="bothSides"/>
          <wp:docPr id="3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fbk\ricerca\WIN-trentorise\Private\Research\EIT RAW MATERIALS\KIC RAW MATERIALS\Comm KIC RM\EIT Raw Materials\EIT Raw Materials\Raw Materials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1600" cy="67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2E13"/>
    <w:multiLevelType w:val="multilevel"/>
    <w:tmpl w:val="05B8E764"/>
    <w:lvl w:ilvl="0">
      <w:start w:val="1"/>
      <w:numFmt w:val="decimal"/>
      <w:pStyle w:val="Naslov1"/>
      <w:lvlText w:val="%1."/>
      <w:lvlJc w:val="left"/>
      <w:pPr>
        <w:ind w:left="0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slov2"/>
      <w:lvlText w:val="%1.%2."/>
      <w:lvlJc w:val="left"/>
      <w:pPr>
        <w:ind w:left="0" w:hanging="851"/>
      </w:pPr>
      <w:rPr>
        <w:rFonts w:ascii="Calibri Bold" w:hAnsi="Calibri Bold" w:hint="default"/>
        <w:color w:val="034EA2" w:themeColor="text2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70E588E"/>
    <w:multiLevelType w:val="hybridMultilevel"/>
    <w:tmpl w:val="FFFAE6E4"/>
    <w:lvl w:ilvl="0" w:tplc="91644BDE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46B0B"/>
    <w:multiLevelType w:val="hybridMultilevel"/>
    <w:tmpl w:val="D3EA5258"/>
    <w:lvl w:ilvl="0" w:tplc="17A0CC78">
      <w:start w:val="1"/>
      <w:numFmt w:val="bullet"/>
      <w:pStyle w:val="BulletLevel2"/>
      <w:lvlText w:val="•"/>
      <w:lvlJc w:val="left"/>
      <w:pPr>
        <w:ind w:left="1778" w:hanging="360"/>
      </w:pPr>
      <w:rPr>
        <w:rFonts w:ascii="Calibri Light" w:hAnsi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" w15:restartNumberingAfterBreak="0">
    <w:nsid w:val="11646149"/>
    <w:multiLevelType w:val="hybridMultilevel"/>
    <w:tmpl w:val="2FD6AAFC"/>
    <w:lvl w:ilvl="0" w:tplc="EEF244E4">
      <w:start w:val="1"/>
      <w:numFmt w:val="bullet"/>
      <w:pStyle w:val="BulletLevel1"/>
      <w:lvlText w:val="•"/>
      <w:lvlJc w:val="left"/>
      <w:pPr>
        <w:ind w:left="717" w:hanging="360"/>
      </w:pPr>
      <w:rPr>
        <w:rFonts w:ascii="Calibri Light" w:hAnsi="Calibri Light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526F1"/>
    <w:multiLevelType w:val="hybridMultilevel"/>
    <w:tmpl w:val="8022311E"/>
    <w:lvl w:ilvl="0" w:tplc="0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750A3"/>
    <w:multiLevelType w:val="hybridMultilevel"/>
    <w:tmpl w:val="9F5AD926"/>
    <w:lvl w:ilvl="0" w:tplc="DA3A7D20">
      <w:numFmt w:val="bullet"/>
      <w:lvlText w:val="-"/>
      <w:lvlJc w:val="left"/>
      <w:pPr>
        <w:ind w:left="720" w:hanging="360"/>
      </w:pPr>
      <w:rPr>
        <w:rFonts w:ascii="Titillium" w:eastAsiaTheme="minorEastAsia" w:hAnsi="Titillium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330EA"/>
    <w:multiLevelType w:val="hybridMultilevel"/>
    <w:tmpl w:val="FC32A5CC"/>
    <w:lvl w:ilvl="0" w:tplc="0AC8F544">
      <w:start w:val="1"/>
      <w:numFmt w:val="decimal"/>
      <w:pStyle w:val="tablenumbers"/>
      <w:lvlText w:val="%1."/>
      <w:lvlJc w:val="left"/>
      <w:pPr>
        <w:ind w:left="720" w:hanging="360"/>
      </w:pPr>
      <w:rPr>
        <w:rFonts w:ascii="Calibri Light" w:hAnsi="Calibri Light" w:hint="default"/>
        <w:b w:val="0"/>
        <w:i w:val="0"/>
        <w:color w:val="848484" w:themeColor="text1" w:themeTint="99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D2660"/>
    <w:multiLevelType w:val="hybridMultilevel"/>
    <w:tmpl w:val="69AA2CC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800FB"/>
    <w:multiLevelType w:val="multilevel"/>
    <w:tmpl w:val="5B346DC8"/>
    <w:styleLink w:val="ChapterHeadline"/>
    <w:lvl w:ilvl="0">
      <w:start w:val="1"/>
      <w:numFmt w:val="decimal"/>
      <w:lvlText w:val="%1."/>
      <w:lvlJc w:val="left"/>
      <w:pPr>
        <w:ind w:left="57" w:hanging="908"/>
      </w:pPr>
      <w:rPr>
        <w:rFonts w:ascii="Calibri Bold" w:hAnsi="Calibri Bold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B155D33"/>
    <w:multiLevelType w:val="hybridMultilevel"/>
    <w:tmpl w:val="8C646B2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419B5"/>
    <w:multiLevelType w:val="hybridMultilevel"/>
    <w:tmpl w:val="5D0AAEBE"/>
    <w:lvl w:ilvl="0" w:tplc="041A0011">
      <w:start w:val="1"/>
      <w:numFmt w:val="decimal"/>
      <w:lvlText w:val="%1)"/>
      <w:lvlJc w:val="left"/>
      <w:pPr>
        <w:ind w:left="-558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62" w:hanging="360"/>
      </w:pPr>
    </w:lvl>
    <w:lvl w:ilvl="2" w:tplc="041A001B">
      <w:start w:val="1"/>
      <w:numFmt w:val="lowerRoman"/>
      <w:lvlText w:val="%3."/>
      <w:lvlJc w:val="right"/>
      <w:pPr>
        <w:ind w:left="882" w:hanging="180"/>
      </w:pPr>
    </w:lvl>
    <w:lvl w:ilvl="3" w:tplc="041A000F" w:tentative="1">
      <w:start w:val="1"/>
      <w:numFmt w:val="decimal"/>
      <w:lvlText w:val="%4."/>
      <w:lvlJc w:val="left"/>
      <w:pPr>
        <w:ind w:left="1602" w:hanging="360"/>
      </w:pPr>
    </w:lvl>
    <w:lvl w:ilvl="4" w:tplc="041A0019" w:tentative="1">
      <w:start w:val="1"/>
      <w:numFmt w:val="lowerLetter"/>
      <w:lvlText w:val="%5."/>
      <w:lvlJc w:val="left"/>
      <w:pPr>
        <w:ind w:left="2322" w:hanging="360"/>
      </w:pPr>
    </w:lvl>
    <w:lvl w:ilvl="5" w:tplc="041A001B" w:tentative="1">
      <w:start w:val="1"/>
      <w:numFmt w:val="lowerRoman"/>
      <w:lvlText w:val="%6."/>
      <w:lvlJc w:val="right"/>
      <w:pPr>
        <w:ind w:left="3042" w:hanging="180"/>
      </w:pPr>
    </w:lvl>
    <w:lvl w:ilvl="6" w:tplc="041A000F" w:tentative="1">
      <w:start w:val="1"/>
      <w:numFmt w:val="decimal"/>
      <w:lvlText w:val="%7."/>
      <w:lvlJc w:val="left"/>
      <w:pPr>
        <w:ind w:left="3762" w:hanging="360"/>
      </w:pPr>
    </w:lvl>
    <w:lvl w:ilvl="7" w:tplc="041A0019" w:tentative="1">
      <w:start w:val="1"/>
      <w:numFmt w:val="lowerLetter"/>
      <w:lvlText w:val="%8."/>
      <w:lvlJc w:val="left"/>
      <w:pPr>
        <w:ind w:left="4482" w:hanging="360"/>
      </w:pPr>
    </w:lvl>
    <w:lvl w:ilvl="8" w:tplc="041A001B" w:tentative="1">
      <w:start w:val="1"/>
      <w:numFmt w:val="lowerRoman"/>
      <w:lvlText w:val="%9."/>
      <w:lvlJc w:val="right"/>
      <w:pPr>
        <w:ind w:left="5202" w:hanging="180"/>
      </w:pPr>
    </w:lvl>
  </w:abstractNum>
  <w:abstractNum w:abstractNumId="11" w15:restartNumberingAfterBreak="0">
    <w:nsid w:val="44A001AC"/>
    <w:multiLevelType w:val="hybridMultilevel"/>
    <w:tmpl w:val="328ED5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C86F74"/>
    <w:multiLevelType w:val="hybridMultilevel"/>
    <w:tmpl w:val="23942714"/>
    <w:lvl w:ilvl="0" w:tplc="D22C8054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360" w:hanging="360"/>
      </w:pPr>
    </w:lvl>
    <w:lvl w:ilvl="2" w:tplc="041A001B" w:tentative="1">
      <w:start w:val="1"/>
      <w:numFmt w:val="lowerRoman"/>
      <w:lvlText w:val="%3."/>
      <w:lvlJc w:val="right"/>
      <w:pPr>
        <w:ind w:left="1080" w:hanging="180"/>
      </w:pPr>
    </w:lvl>
    <w:lvl w:ilvl="3" w:tplc="041A000F" w:tentative="1">
      <w:start w:val="1"/>
      <w:numFmt w:val="decimal"/>
      <w:lvlText w:val="%4."/>
      <w:lvlJc w:val="left"/>
      <w:pPr>
        <w:ind w:left="1800" w:hanging="360"/>
      </w:pPr>
    </w:lvl>
    <w:lvl w:ilvl="4" w:tplc="041A0019" w:tentative="1">
      <w:start w:val="1"/>
      <w:numFmt w:val="lowerLetter"/>
      <w:lvlText w:val="%5."/>
      <w:lvlJc w:val="left"/>
      <w:pPr>
        <w:ind w:left="2520" w:hanging="360"/>
      </w:pPr>
    </w:lvl>
    <w:lvl w:ilvl="5" w:tplc="041A001B" w:tentative="1">
      <w:start w:val="1"/>
      <w:numFmt w:val="lowerRoman"/>
      <w:lvlText w:val="%6."/>
      <w:lvlJc w:val="right"/>
      <w:pPr>
        <w:ind w:left="3240" w:hanging="180"/>
      </w:pPr>
    </w:lvl>
    <w:lvl w:ilvl="6" w:tplc="041A000F" w:tentative="1">
      <w:start w:val="1"/>
      <w:numFmt w:val="decimal"/>
      <w:lvlText w:val="%7."/>
      <w:lvlJc w:val="left"/>
      <w:pPr>
        <w:ind w:left="3960" w:hanging="360"/>
      </w:pPr>
    </w:lvl>
    <w:lvl w:ilvl="7" w:tplc="041A0019" w:tentative="1">
      <w:start w:val="1"/>
      <w:numFmt w:val="lowerLetter"/>
      <w:lvlText w:val="%8."/>
      <w:lvlJc w:val="left"/>
      <w:pPr>
        <w:ind w:left="4680" w:hanging="360"/>
      </w:pPr>
    </w:lvl>
    <w:lvl w:ilvl="8" w:tplc="041A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45DC4F8B"/>
    <w:multiLevelType w:val="hybridMultilevel"/>
    <w:tmpl w:val="873A651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C8847F4"/>
    <w:multiLevelType w:val="hybridMultilevel"/>
    <w:tmpl w:val="29843062"/>
    <w:lvl w:ilvl="0" w:tplc="DFCA0C66">
      <w:start w:val="1"/>
      <w:numFmt w:val="bullet"/>
      <w:lvlText w:val="•"/>
      <w:lvlJc w:val="left"/>
      <w:pPr>
        <w:ind w:left="774" w:hanging="360"/>
      </w:pPr>
      <w:rPr>
        <w:rFonts w:ascii="Calibri Light" w:hAnsi="Calibri Light" w:hint="default"/>
      </w:rPr>
    </w:lvl>
    <w:lvl w:ilvl="1" w:tplc="041A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50187AE1"/>
    <w:multiLevelType w:val="hybridMultilevel"/>
    <w:tmpl w:val="99F245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23943"/>
    <w:multiLevelType w:val="hybridMultilevel"/>
    <w:tmpl w:val="029C5C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D7903"/>
    <w:multiLevelType w:val="hybridMultilevel"/>
    <w:tmpl w:val="5EEE6AD0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A41012B"/>
    <w:multiLevelType w:val="hybridMultilevel"/>
    <w:tmpl w:val="F02EC072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453C60"/>
    <w:multiLevelType w:val="hybridMultilevel"/>
    <w:tmpl w:val="0450AAD2"/>
    <w:lvl w:ilvl="0" w:tplc="DFCA0C66">
      <w:start w:val="1"/>
      <w:numFmt w:val="bullet"/>
      <w:lvlText w:val="•"/>
      <w:lvlJc w:val="left"/>
      <w:pPr>
        <w:ind w:left="720" w:hanging="360"/>
      </w:pPr>
      <w:rPr>
        <w:rFonts w:ascii="Calibri Light" w:hAnsi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8"/>
  </w:num>
  <w:num w:numId="5">
    <w:abstractNumId w:val="6"/>
  </w:num>
  <w:num w:numId="6">
    <w:abstractNumId w:val="10"/>
  </w:num>
  <w:num w:numId="7">
    <w:abstractNumId w:val="14"/>
  </w:num>
  <w:num w:numId="8">
    <w:abstractNumId w:val="19"/>
  </w:num>
  <w:num w:numId="9">
    <w:abstractNumId w:val="18"/>
  </w:num>
  <w:num w:numId="10">
    <w:abstractNumId w:val="13"/>
  </w:num>
  <w:num w:numId="11">
    <w:abstractNumId w:val="17"/>
  </w:num>
  <w:num w:numId="12">
    <w:abstractNumId w:val="11"/>
  </w:num>
  <w:num w:numId="13">
    <w:abstractNumId w:val="7"/>
  </w:num>
  <w:num w:numId="14">
    <w:abstractNumId w:val="4"/>
  </w:num>
  <w:num w:numId="15">
    <w:abstractNumId w:val="9"/>
  </w:num>
  <w:num w:numId="16">
    <w:abstractNumId w:val="12"/>
  </w:num>
  <w:num w:numId="17">
    <w:abstractNumId w:val="15"/>
  </w:num>
  <w:num w:numId="18">
    <w:abstractNumId w:val="1"/>
  </w:num>
  <w:num w:numId="19">
    <w:abstractNumId w:val="16"/>
  </w:num>
  <w:num w:numId="20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283"/>
  <w:defaultTableStyle w:val="tab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7cwt7A0MTY3NjdT0lEKTi0uzszPAykwqgUA14j0oSwAAAA="/>
  </w:docVars>
  <w:rsids>
    <w:rsidRoot w:val="00BA6631"/>
    <w:rsid w:val="00000B2F"/>
    <w:rsid w:val="0000202C"/>
    <w:rsid w:val="00004A3C"/>
    <w:rsid w:val="000111BE"/>
    <w:rsid w:val="0001170E"/>
    <w:rsid w:val="0001188F"/>
    <w:rsid w:val="000139DE"/>
    <w:rsid w:val="00015D0D"/>
    <w:rsid w:val="00020238"/>
    <w:rsid w:val="000239BE"/>
    <w:rsid w:val="00025381"/>
    <w:rsid w:val="00030CB0"/>
    <w:rsid w:val="00033E19"/>
    <w:rsid w:val="0003431A"/>
    <w:rsid w:val="000345D1"/>
    <w:rsid w:val="00044499"/>
    <w:rsid w:val="00044B63"/>
    <w:rsid w:val="000507E3"/>
    <w:rsid w:val="00056423"/>
    <w:rsid w:val="0005707A"/>
    <w:rsid w:val="00060D6D"/>
    <w:rsid w:val="00062189"/>
    <w:rsid w:val="000658AF"/>
    <w:rsid w:val="000732BE"/>
    <w:rsid w:val="00076D03"/>
    <w:rsid w:val="00076FE7"/>
    <w:rsid w:val="000770BC"/>
    <w:rsid w:val="00083182"/>
    <w:rsid w:val="0008444F"/>
    <w:rsid w:val="000918A7"/>
    <w:rsid w:val="00091A45"/>
    <w:rsid w:val="000969C7"/>
    <w:rsid w:val="000A3D30"/>
    <w:rsid w:val="000B57C5"/>
    <w:rsid w:val="000B72E6"/>
    <w:rsid w:val="000C2DFB"/>
    <w:rsid w:val="000C78EA"/>
    <w:rsid w:val="000D3C01"/>
    <w:rsid w:val="000E5B9D"/>
    <w:rsid w:val="000E74AD"/>
    <w:rsid w:val="000E781F"/>
    <w:rsid w:val="000F104A"/>
    <w:rsid w:val="00101F88"/>
    <w:rsid w:val="0011249C"/>
    <w:rsid w:val="0011549B"/>
    <w:rsid w:val="00125334"/>
    <w:rsid w:val="00126546"/>
    <w:rsid w:val="0013230F"/>
    <w:rsid w:val="00132C0C"/>
    <w:rsid w:val="00140A7F"/>
    <w:rsid w:val="0015687A"/>
    <w:rsid w:val="001609F4"/>
    <w:rsid w:val="00163E38"/>
    <w:rsid w:val="00170C64"/>
    <w:rsid w:val="00173EEA"/>
    <w:rsid w:val="00175F81"/>
    <w:rsid w:val="00182298"/>
    <w:rsid w:val="00184011"/>
    <w:rsid w:val="001852F7"/>
    <w:rsid w:val="00186409"/>
    <w:rsid w:val="0019445A"/>
    <w:rsid w:val="001967A5"/>
    <w:rsid w:val="001A3382"/>
    <w:rsid w:val="001A72B7"/>
    <w:rsid w:val="001B5ADB"/>
    <w:rsid w:val="001B700F"/>
    <w:rsid w:val="001C2D53"/>
    <w:rsid w:val="001C343E"/>
    <w:rsid w:val="001D1EB4"/>
    <w:rsid w:val="001D2A36"/>
    <w:rsid w:val="001D5661"/>
    <w:rsid w:val="001D76FF"/>
    <w:rsid w:val="001E0EF0"/>
    <w:rsid w:val="001E23DE"/>
    <w:rsid w:val="001E4C93"/>
    <w:rsid w:val="001F004D"/>
    <w:rsid w:val="001F666E"/>
    <w:rsid w:val="002020A2"/>
    <w:rsid w:val="002106DC"/>
    <w:rsid w:val="00210743"/>
    <w:rsid w:val="002218C7"/>
    <w:rsid w:val="00223354"/>
    <w:rsid w:val="00232FF9"/>
    <w:rsid w:val="0023302F"/>
    <w:rsid w:val="0023410E"/>
    <w:rsid w:val="00236564"/>
    <w:rsid w:val="00237795"/>
    <w:rsid w:val="00242249"/>
    <w:rsid w:val="00244D25"/>
    <w:rsid w:val="00245907"/>
    <w:rsid w:val="002468F4"/>
    <w:rsid w:val="002474DB"/>
    <w:rsid w:val="00251C58"/>
    <w:rsid w:val="00252736"/>
    <w:rsid w:val="00257C66"/>
    <w:rsid w:val="002656DB"/>
    <w:rsid w:val="00272FE4"/>
    <w:rsid w:val="00276554"/>
    <w:rsid w:val="002826AB"/>
    <w:rsid w:val="00286E7B"/>
    <w:rsid w:val="00292C19"/>
    <w:rsid w:val="002A1950"/>
    <w:rsid w:val="002A2AC2"/>
    <w:rsid w:val="002A5C63"/>
    <w:rsid w:val="002B77C2"/>
    <w:rsid w:val="002B7A27"/>
    <w:rsid w:val="002C644E"/>
    <w:rsid w:val="002D4695"/>
    <w:rsid w:val="002E1DBA"/>
    <w:rsid w:val="002E2941"/>
    <w:rsid w:val="002E6F02"/>
    <w:rsid w:val="002E7FC0"/>
    <w:rsid w:val="002F7C14"/>
    <w:rsid w:val="00300EE0"/>
    <w:rsid w:val="00301EE3"/>
    <w:rsid w:val="00305571"/>
    <w:rsid w:val="00305F31"/>
    <w:rsid w:val="0031030A"/>
    <w:rsid w:val="00311C6E"/>
    <w:rsid w:val="0031641A"/>
    <w:rsid w:val="003170BA"/>
    <w:rsid w:val="00317655"/>
    <w:rsid w:val="00320A4B"/>
    <w:rsid w:val="00324107"/>
    <w:rsid w:val="003270F7"/>
    <w:rsid w:val="0032780C"/>
    <w:rsid w:val="003416D4"/>
    <w:rsid w:val="00341B02"/>
    <w:rsid w:val="0034319A"/>
    <w:rsid w:val="00345019"/>
    <w:rsid w:val="003451AF"/>
    <w:rsid w:val="00345CF5"/>
    <w:rsid w:val="00346157"/>
    <w:rsid w:val="003462FC"/>
    <w:rsid w:val="0034667B"/>
    <w:rsid w:val="00346949"/>
    <w:rsid w:val="00354586"/>
    <w:rsid w:val="003576D1"/>
    <w:rsid w:val="00366C40"/>
    <w:rsid w:val="00374A54"/>
    <w:rsid w:val="0037500C"/>
    <w:rsid w:val="00382739"/>
    <w:rsid w:val="0038375F"/>
    <w:rsid w:val="00384521"/>
    <w:rsid w:val="00386937"/>
    <w:rsid w:val="00390683"/>
    <w:rsid w:val="003947B1"/>
    <w:rsid w:val="00394D10"/>
    <w:rsid w:val="00394D24"/>
    <w:rsid w:val="00394F8F"/>
    <w:rsid w:val="0039587A"/>
    <w:rsid w:val="003965B5"/>
    <w:rsid w:val="00396F50"/>
    <w:rsid w:val="003A1A5D"/>
    <w:rsid w:val="003B2829"/>
    <w:rsid w:val="003C776E"/>
    <w:rsid w:val="003C7F5F"/>
    <w:rsid w:val="003D078B"/>
    <w:rsid w:val="003D0F18"/>
    <w:rsid w:val="003D1B5E"/>
    <w:rsid w:val="003D6FFE"/>
    <w:rsid w:val="003E2435"/>
    <w:rsid w:val="003F5B8B"/>
    <w:rsid w:val="003F68F3"/>
    <w:rsid w:val="00401517"/>
    <w:rsid w:val="00401F22"/>
    <w:rsid w:val="004026DF"/>
    <w:rsid w:val="004040BF"/>
    <w:rsid w:val="004205FA"/>
    <w:rsid w:val="0042089A"/>
    <w:rsid w:val="00422EAA"/>
    <w:rsid w:val="00423872"/>
    <w:rsid w:val="004262E5"/>
    <w:rsid w:val="004303E7"/>
    <w:rsid w:val="00430872"/>
    <w:rsid w:val="00434761"/>
    <w:rsid w:val="00440A3A"/>
    <w:rsid w:val="00445B65"/>
    <w:rsid w:val="00450EA2"/>
    <w:rsid w:val="00455BF8"/>
    <w:rsid w:val="004572FB"/>
    <w:rsid w:val="0046058C"/>
    <w:rsid w:val="00461D6D"/>
    <w:rsid w:val="00461E45"/>
    <w:rsid w:val="00462132"/>
    <w:rsid w:val="00470309"/>
    <w:rsid w:val="00477328"/>
    <w:rsid w:val="0048225D"/>
    <w:rsid w:val="00483756"/>
    <w:rsid w:val="004851E1"/>
    <w:rsid w:val="00485794"/>
    <w:rsid w:val="004904B6"/>
    <w:rsid w:val="00491CDC"/>
    <w:rsid w:val="00492318"/>
    <w:rsid w:val="004A71C0"/>
    <w:rsid w:val="004A756B"/>
    <w:rsid w:val="004A75D9"/>
    <w:rsid w:val="004B1124"/>
    <w:rsid w:val="004B12EF"/>
    <w:rsid w:val="004B259D"/>
    <w:rsid w:val="004B30C5"/>
    <w:rsid w:val="004C18AE"/>
    <w:rsid w:val="004C6420"/>
    <w:rsid w:val="004E275C"/>
    <w:rsid w:val="004E3F38"/>
    <w:rsid w:val="004E67B7"/>
    <w:rsid w:val="004E6F23"/>
    <w:rsid w:val="004E7093"/>
    <w:rsid w:val="004F043B"/>
    <w:rsid w:val="004F1609"/>
    <w:rsid w:val="004F318C"/>
    <w:rsid w:val="004F3E2D"/>
    <w:rsid w:val="004F549C"/>
    <w:rsid w:val="004F7BC7"/>
    <w:rsid w:val="00502CEC"/>
    <w:rsid w:val="0050758E"/>
    <w:rsid w:val="005075E1"/>
    <w:rsid w:val="00512F6C"/>
    <w:rsid w:val="005130A8"/>
    <w:rsid w:val="0051367E"/>
    <w:rsid w:val="005140B5"/>
    <w:rsid w:val="005177E7"/>
    <w:rsid w:val="0052010F"/>
    <w:rsid w:val="0052075B"/>
    <w:rsid w:val="005256D8"/>
    <w:rsid w:val="00530A5B"/>
    <w:rsid w:val="00531753"/>
    <w:rsid w:val="00532D0C"/>
    <w:rsid w:val="00533C26"/>
    <w:rsid w:val="00535CDB"/>
    <w:rsid w:val="00536D95"/>
    <w:rsid w:val="005457A1"/>
    <w:rsid w:val="00547698"/>
    <w:rsid w:val="005564EE"/>
    <w:rsid w:val="00556E8A"/>
    <w:rsid w:val="005613CB"/>
    <w:rsid w:val="00564BED"/>
    <w:rsid w:val="00585156"/>
    <w:rsid w:val="00587B72"/>
    <w:rsid w:val="005927E5"/>
    <w:rsid w:val="0059650C"/>
    <w:rsid w:val="005967A5"/>
    <w:rsid w:val="005A4FE4"/>
    <w:rsid w:val="005B056E"/>
    <w:rsid w:val="005B1BD2"/>
    <w:rsid w:val="005B2863"/>
    <w:rsid w:val="005C3DFD"/>
    <w:rsid w:val="005D4506"/>
    <w:rsid w:val="005E35B7"/>
    <w:rsid w:val="005E3734"/>
    <w:rsid w:val="005E54B2"/>
    <w:rsid w:val="005E6A65"/>
    <w:rsid w:val="005F0BCF"/>
    <w:rsid w:val="005F1D96"/>
    <w:rsid w:val="005F4B52"/>
    <w:rsid w:val="005F5C47"/>
    <w:rsid w:val="005F66BE"/>
    <w:rsid w:val="006010D6"/>
    <w:rsid w:val="00603048"/>
    <w:rsid w:val="00607CDA"/>
    <w:rsid w:val="00613C05"/>
    <w:rsid w:val="006147B7"/>
    <w:rsid w:val="00622B1A"/>
    <w:rsid w:val="00631829"/>
    <w:rsid w:val="00637D6D"/>
    <w:rsid w:val="00643809"/>
    <w:rsid w:val="006443D3"/>
    <w:rsid w:val="00645A5E"/>
    <w:rsid w:val="00645A90"/>
    <w:rsid w:val="0064759D"/>
    <w:rsid w:val="006519B6"/>
    <w:rsid w:val="00653FC0"/>
    <w:rsid w:val="00662421"/>
    <w:rsid w:val="00665320"/>
    <w:rsid w:val="00666105"/>
    <w:rsid w:val="00671299"/>
    <w:rsid w:val="00673E6D"/>
    <w:rsid w:val="00674715"/>
    <w:rsid w:val="006754C2"/>
    <w:rsid w:val="006771AC"/>
    <w:rsid w:val="00681194"/>
    <w:rsid w:val="00685F94"/>
    <w:rsid w:val="006879C4"/>
    <w:rsid w:val="00690FA4"/>
    <w:rsid w:val="00696C39"/>
    <w:rsid w:val="00696FB7"/>
    <w:rsid w:val="006A3504"/>
    <w:rsid w:val="006B3ED7"/>
    <w:rsid w:val="006B65F8"/>
    <w:rsid w:val="006B6685"/>
    <w:rsid w:val="006C3D32"/>
    <w:rsid w:val="006C57D2"/>
    <w:rsid w:val="006D2386"/>
    <w:rsid w:val="006D264B"/>
    <w:rsid w:val="006D57EF"/>
    <w:rsid w:val="006E23A3"/>
    <w:rsid w:val="006E4BB8"/>
    <w:rsid w:val="006E684F"/>
    <w:rsid w:val="006E7391"/>
    <w:rsid w:val="006F1A75"/>
    <w:rsid w:val="006F2447"/>
    <w:rsid w:val="006F49F0"/>
    <w:rsid w:val="00702CEE"/>
    <w:rsid w:val="00706CEF"/>
    <w:rsid w:val="0070798B"/>
    <w:rsid w:val="00707C99"/>
    <w:rsid w:val="007100D8"/>
    <w:rsid w:val="00712CCB"/>
    <w:rsid w:val="00714EA3"/>
    <w:rsid w:val="007176C7"/>
    <w:rsid w:val="007253A7"/>
    <w:rsid w:val="0072629E"/>
    <w:rsid w:val="00731452"/>
    <w:rsid w:val="00735E47"/>
    <w:rsid w:val="00744CC4"/>
    <w:rsid w:val="00747C43"/>
    <w:rsid w:val="00747CEA"/>
    <w:rsid w:val="00756D14"/>
    <w:rsid w:val="00764D4B"/>
    <w:rsid w:val="00767848"/>
    <w:rsid w:val="007709C0"/>
    <w:rsid w:val="007742EF"/>
    <w:rsid w:val="00775D61"/>
    <w:rsid w:val="007760DA"/>
    <w:rsid w:val="00776809"/>
    <w:rsid w:val="00776F5A"/>
    <w:rsid w:val="0078126D"/>
    <w:rsid w:val="007833A9"/>
    <w:rsid w:val="00792479"/>
    <w:rsid w:val="00792A5A"/>
    <w:rsid w:val="0079634B"/>
    <w:rsid w:val="007A3008"/>
    <w:rsid w:val="007A6B5F"/>
    <w:rsid w:val="007A70C5"/>
    <w:rsid w:val="007A7AE3"/>
    <w:rsid w:val="007B1F11"/>
    <w:rsid w:val="007C093F"/>
    <w:rsid w:val="007C0F00"/>
    <w:rsid w:val="007C29DB"/>
    <w:rsid w:val="007C7099"/>
    <w:rsid w:val="007C7829"/>
    <w:rsid w:val="007D44D9"/>
    <w:rsid w:val="007D5D68"/>
    <w:rsid w:val="007E1A77"/>
    <w:rsid w:val="007E34CF"/>
    <w:rsid w:val="007E387B"/>
    <w:rsid w:val="007E71D8"/>
    <w:rsid w:val="007E7319"/>
    <w:rsid w:val="007F50B9"/>
    <w:rsid w:val="007F528C"/>
    <w:rsid w:val="007F68AF"/>
    <w:rsid w:val="00802AF3"/>
    <w:rsid w:val="00804DB4"/>
    <w:rsid w:val="00806F2C"/>
    <w:rsid w:val="00811539"/>
    <w:rsid w:val="00814A47"/>
    <w:rsid w:val="00817A61"/>
    <w:rsid w:val="0082219C"/>
    <w:rsid w:val="008265FB"/>
    <w:rsid w:val="00826752"/>
    <w:rsid w:val="00831A54"/>
    <w:rsid w:val="008339D6"/>
    <w:rsid w:val="0083526A"/>
    <w:rsid w:val="0084035D"/>
    <w:rsid w:val="00840739"/>
    <w:rsid w:val="008533C2"/>
    <w:rsid w:val="00854ECA"/>
    <w:rsid w:val="00855CBC"/>
    <w:rsid w:val="008650A8"/>
    <w:rsid w:val="0086725C"/>
    <w:rsid w:val="00867441"/>
    <w:rsid w:val="00870AB3"/>
    <w:rsid w:val="00870ED7"/>
    <w:rsid w:val="00880A7D"/>
    <w:rsid w:val="0088358A"/>
    <w:rsid w:val="008848D1"/>
    <w:rsid w:val="00886D44"/>
    <w:rsid w:val="00887A95"/>
    <w:rsid w:val="00893F19"/>
    <w:rsid w:val="008953A6"/>
    <w:rsid w:val="00895DDC"/>
    <w:rsid w:val="008962FB"/>
    <w:rsid w:val="008A1DE4"/>
    <w:rsid w:val="008A236E"/>
    <w:rsid w:val="008A6198"/>
    <w:rsid w:val="008B0226"/>
    <w:rsid w:val="008B467F"/>
    <w:rsid w:val="008C0028"/>
    <w:rsid w:val="008C2ECB"/>
    <w:rsid w:val="008C549E"/>
    <w:rsid w:val="008C71E4"/>
    <w:rsid w:val="008D0378"/>
    <w:rsid w:val="008D2F84"/>
    <w:rsid w:val="008D38B3"/>
    <w:rsid w:val="008D54AE"/>
    <w:rsid w:val="008F0F3C"/>
    <w:rsid w:val="008F2D1B"/>
    <w:rsid w:val="008F6C6A"/>
    <w:rsid w:val="008F7089"/>
    <w:rsid w:val="0090433A"/>
    <w:rsid w:val="0090795F"/>
    <w:rsid w:val="0091052D"/>
    <w:rsid w:val="0091137F"/>
    <w:rsid w:val="00913298"/>
    <w:rsid w:val="009147CD"/>
    <w:rsid w:val="009171FD"/>
    <w:rsid w:val="009220AF"/>
    <w:rsid w:val="009231DC"/>
    <w:rsid w:val="00932B7B"/>
    <w:rsid w:val="00940052"/>
    <w:rsid w:val="0094283E"/>
    <w:rsid w:val="00942BCF"/>
    <w:rsid w:val="00942F33"/>
    <w:rsid w:val="009535F7"/>
    <w:rsid w:val="00953691"/>
    <w:rsid w:val="009550E9"/>
    <w:rsid w:val="009612E7"/>
    <w:rsid w:val="0096402C"/>
    <w:rsid w:val="009710A3"/>
    <w:rsid w:val="00974EEB"/>
    <w:rsid w:val="00981708"/>
    <w:rsid w:val="00981925"/>
    <w:rsid w:val="00984F4E"/>
    <w:rsid w:val="0099017B"/>
    <w:rsid w:val="00990C43"/>
    <w:rsid w:val="00992705"/>
    <w:rsid w:val="00993807"/>
    <w:rsid w:val="009A02BB"/>
    <w:rsid w:val="009A30DD"/>
    <w:rsid w:val="009A7D99"/>
    <w:rsid w:val="009B59B1"/>
    <w:rsid w:val="009B7A7F"/>
    <w:rsid w:val="009B7C66"/>
    <w:rsid w:val="009C0B30"/>
    <w:rsid w:val="009C0B5A"/>
    <w:rsid w:val="009C202B"/>
    <w:rsid w:val="009D1ABA"/>
    <w:rsid w:val="009D1F3A"/>
    <w:rsid w:val="009D39F3"/>
    <w:rsid w:val="009D4969"/>
    <w:rsid w:val="009D4AA2"/>
    <w:rsid w:val="009F2FB9"/>
    <w:rsid w:val="00A01BC1"/>
    <w:rsid w:val="00A04680"/>
    <w:rsid w:val="00A05558"/>
    <w:rsid w:val="00A250FD"/>
    <w:rsid w:val="00A27EFE"/>
    <w:rsid w:val="00A31785"/>
    <w:rsid w:val="00A33985"/>
    <w:rsid w:val="00A40FD4"/>
    <w:rsid w:val="00A42829"/>
    <w:rsid w:val="00A441E8"/>
    <w:rsid w:val="00A514B9"/>
    <w:rsid w:val="00A52268"/>
    <w:rsid w:val="00A57A97"/>
    <w:rsid w:val="00A6338E"/>
    <w:rsid w:val="00A67C93"/>
    <w:rsid w:val="00A71AC5"/>
    <w:rsid w:val="00A747A0"/>
    <w:rsid w:val="00A80963"/>
    <w:rsid w:val="00A831E4"/>
    <w:rsid w:val="00A878E8"/>
    <w:rsid w:val="00A919F0"/>
    <w:rsid w:val="00A939ED"/>
    <w:rsid w:val="00A948A0"/>
    <w:rsid w:val="00AA126D"/>
    <w:rsid w:val="00AA24ED"/>
    <w:rsid w:val="00AA45F6"/>
    <w:rsid w:val="00AA4662"/>
    <w:rsid w:val="00AB0B63"/>
    <w:rsid w:val="00AB702D"/>
    <w:rsid w:val="00AC1D31"/>
    <w:rsid w:val="00AC7986"/>
    <w:rsid w:val="00AD06B2"/>
    <w:rsid w:val="00AD2B2C"/>
    <w:rsid w:val="00AD7096"/>
    <w:rsid w:val="00AE1217"/>
    <w:rsid w:val="00AE34AC"/>
    <w:rsid w:val="00AE41EC"/>
    <w:rsid w:val="00AE5AB5"/>
    <w:rsid w:val="00AE72C0"/>
    <w:rsid w:val="00AE7EDA"/>
    <w:rsid w:val="00AF12EE"/>
    <w:rsid w:val="00AF71DC"/>
    <w:rsid w:val="00B021A1"/>
    <w:rsid w:val="00B02E1F"/>
    <w:rsid w:val="00B101E0"/>
    <w:rsid w:val="00B106A6"/>
    <w:rsid w:val="00B13E50"/>
    <w:rsid w:val="00B160EE"/>
    <w:rsid w:val="00B1772E"/>
    <w:rsid w:val="00B20FB3"/>
    <w:rsid w:val="00B21342"/>
    <w:rsid w:val="00B27254"/>
    <w:rsid w:val="00B30EDC"/>
    <w:rsid w:val="00B341D0"/>
    <w:rsid w:val="00B35AF6"/>
    <w:rsid w:val="00B416EC"/>
    <w:rsid w:val="00B43B6F"/>
    <w:rsid w:val="00B46C4D"/>
    <w:rsid w:val="00B61154"/>
    <w:rsid w:val="00B63684"/>
    <w:rsid w:val="00B64E86"/>
    <w:rsid w:val="00B75F4B"/>
    <w:rsid w:val="00B820DA"/>
    <w:rsid w:val="00B82D29"/>
    <w:rsid w:val="00B87444"/>
    <w:rsid w:val="00B92ECD"/>
    <w:rsid w:val="00B93A78"/>
    <w:rsid w:val="00B94036"/>
    <w:rsid w:val="00BA24EB"/>
    <w:rsid w:val="00BA501C"/>
    <w:rsid w:val="00BA6631"/>
    <w:rsid w:val="00BA6EED"/>
    <w:rsid w:val="00BB2C0F"/>
    <w:rsid w:val="00BB340B"/>
    <w:rsid w:val="00BB7B82"/>
    <w:rsid w:val="00BC06E7"/>
    <w:rsid w:val="00BC2D54"/>
    <w:rsid w:val="00BC33F6"/>
    <w:rsid w:val="00BC4FE2"/>
    <w:rsid w:val="00BC55D8"/>
    <w:rsid w:val="00BC74D2"/>
    <w:rsid w:val="00BD1D2C"/>
    <w:rsid w:val="00BD7670"/>
    <w:rsid w:val="00BE0434"/>
    <w:rsid w:val="00BE0E10"/>
    <w:rsid w:val="00BE1F81"/>
    <w:rsid w:val="00BE21C4"/>
    <w:rsid w:val="00BF0E91"/>
    <w:rsid w:val="00BF1B7C"/>
    <w:rsid w:val="00BF2554"/>
    <w:rsid w:val="00BF2906"/>
    <w:rsid w:val="00BF57A5"/>
    <w:rsid w:val="00C00D0C"/>
    <w:rsid w:val="00C00E38"/>
    <w:rsid w:val="00C01A76"/>
    <w:rsid w:val="00C124E8"/>
    <w:rsid w:val="00C145F9"/>
    <w:rsid w:val="00C17E3A"/>
    <w:rsid w:val="00C2724C"/>
    <w:rsid w:val="00C27CDE"/>
    <w:rsid w:val="00C32A06"/>
    <w:rsid w:val="00C33DA5"/>
    <w:rsid w:val="00C40E00"/>
    <w:rsid w:val="00C452BB"/>
    <w:rsid w:val="00C46C32"/>
    <w:rsid w:val="00C530FD"/>
    <w:rsid w:val="00C634A2"/>
    <w:rsid w:val="00C71910"/>
    <w:rsid w:val="00C740E9"/>
    <w:rsid w:val="00C7487B"/>
    <w:rsid w:val="00C7786D"/>
    <w:rsid w:val="00C82749"/>
    <w:rsid w:val="00C860EE"/>
    <w:rsid w:val="00C86528"/>
    <w:rsid w:val="00C876E5"/>
    <w:rsid w:val="00C93365"/>
    <w:rsid w:val="00C937D6"/>
    <w:rsid w:val="00C957B2"/>
    <w:rsid w:val="00C95A4D"/>
    <w:rsid w:val="00CA5974"/>
    <w:rsid w:val="00CA5A96"/>
    <w:rsid w:val="00CA6988"/>
    <w:rsid w:val="00CB3C65"/>
    <w:rsid w:val="00CB4A8B"/>
    <w:rsid w:val="00CC11C0"/>
    <w:rsid w:val="00CC2993"/>
    <w:rsid w:val="00CD1F6B"/>
    <w:rsid w:val="00CD2FCF"/>
    <w:rsid w:val="00CD4162"/>
    <w:rsid w:val="00CD76F2"/>
    <w:rsid w:val="00CE207E"/>
    <w:rsid w:val="00CE6E74"/>
    <w:rsid w:val="00D0309D"/>
    <w:rsid w:val="00D043E7"/>
    <w:rsid w:val="00D04E2D"/>
    <w:rsid w:val="00D152D3"/>
    <w:rsid w:val="00D2021E"/>
    <w:rsid w:val="00D213A0"/>
    <w:rsid w:val="00D22E8A"/>
    <w:rsid w:val="00D31246"/>
    <w:rsid w:val="00D35ACC"/>
    <w:rsid w:val="00D446D8"/>
    <w:rsid w:val="00D461F3"/>
    <w:rsid w:val="00D50287"/>
    <w:rsid w:val="00D525F7"/>
    <w:rsid w:val="00D52602"/>
    <w:rsid w:val="00D5290A"/>
    <w:rsid w:val="00D52FFD"/>
    <w:rsid w:val="00D568CF"/>
    <w:rsid w:val="00D57C4F"/>
    <w:rsid w:val="00D62D2D"/>
    <w:rsid w:val="00D6417A"/>
    <w:rsid w:val="00D67E5D"/>
    <w:rsid w:val="00D73C27"/>
    <w:rsid w:val="00D81727"/>
    <w:rsid w:val="00D81F68"/>
    <w:rsid w:val="00D82A18"/>
    <w:rsid w:val="00D90A55"/>
    <w:rsid w:val="00D928D2"/>
    <w:rsid w:val="00D929E4"/>
    <w:rsid w:val="00DA34E0"/>
    <w:rsid w:val="00DA42C9"/>
    <w:rsid w:val="00DB4D72"/>
    <w:rsid w:val="00DD182D"/>
    <w:rsid w:val="00DD3660"/>
    <w:rsid w:val="00DD6CD1"/>
    <w:rsid w:val="00DD7686"/>
    <w:rsid w:val="00DE7088"/>
    <w:rsid w:val="00DF4236"/>
    <w:rsid w:val="00DF4EB1"/>
    <w:rsid w:val="00E10293"/>
    <w:rsid w:val="00E12A0D"/>
    <w:rsid w:val="00E1549F"/>
    <w:rsid w:val="00E17C66"/>
    <w:rsid w:val="00E221F1"/>
    <w:rsid w:val="00E2235F"/>
    <w:rsid w:val="00E3137A"/>
    <w:rsid w:val="00E31C60"/>
    <w:rsid w:val="00E31ECC"/>
    <w:rsid w:val="00E368A7"/>
    <w:rsid w:val="00E432AD"/>
    <w:rsid w:val="00E551A6"/>
    <w:rsid w:val="00E6186E"/>
    <w:rsid w:val="00E66B19"/>
    <w:rsid w:val="00E8131B"/>
    <w:rsid w:val="00E824A0"/>
    <w:rsid w:val="00E82BDE"/>
    <w:rsid w:val="00E83DE0"/>
    <w:rsid w:val="00E84B0D"/>
    <w:rsid w:val="00E85D88"/>
    <w:rsid w:val="00E871DE"/>
    <w:rsid w:val="00E903B0"/>
    <w:rsid w:val="00E93FA0"/>
    <w:rsid w:val="00E96F5E"/>
    <w:rsid w:val="00EA2C09"/>
    <w:rsid w:val="00EA2C0B"/>
    <w:rsid w:val="00EA36A2"/>
    <w:rsid w:val="00EA3B7D"/>
    <w:rsid w:val="00EA4FA2"/>
    <w:rsid w:val="00EA7CAC"/>
    <w:rsid w:val="00EC02FD"/>
    <w:rsid w:val="00EC4D2C"/>
    <w:rsid w:val="00EC7A90"/>
    <w:rsid w:val="00ED1E48"/>
    <w:rsid w:val="00ED2459"/>
    <w:rsid w:val="00ED4DE3"/>
    <w:rsid w:val="00ED767D"/>
    <w:rsid w:val="00EE4278"/>
    <w:rsid w:val="00EF0E3B"/>
    <w:rsid w:val="00F03E10"/>
    <w:rsid w:val="00F06982"/>
    <w:rsid w:val="00F12737"/>
    <w:rsid w:val="00F13271"/>
    <w:rsid w:val="00F16FDB"/>
    <w:rsid w:val="00F21502"/>
    <w:rsid w:val="00F24489"/>
    <w:rsid w:val="00F24DCC"/>
    <w:rsid w:val="00F34543"/>
    <w:rsid w:val="00F3537F"/>
    <w:rsid w:val="00F40AAE"/>
    <w:rsid w:val="00F443F2"/>
    <w:rsid w:val="00F4791B"/>
    <w:rsid w:val="00F5254D"/>
    <w:rsid w:val="00F52954"/>
    <w:rsid w:val="00F552CE"/>
    <w:rsid w:val="00F55490"/>
    <w:rsid w:val="00F576FC"/>
    <w:rsid w:val="00F63B85"/>
    <w:rsid w:val="00F63F95"/>
    <w:rsid w:val="00F64EBF"/>
    <w:rsid w:val="00F65E04"/>
    <w:rsid w:val="00F67004"/>
    <w:rsid w:val="00F67284"/>
    <w:rsid w:val="00F714A2"/>
    <w:rsid w:val="00F7512B"/>
    <w:rsid w:val="00F75881"/>
    <w:rsid w:val="00F76A19"/>
    <w:rsid w:val="00F8200C"/>
    <w:rsid w:val="00F851DF"/>
    <w:rsid w:val="00F877F2"/>
    <w:rsid w:val="00F910C5"/>
    <w:rsid w:val="00F92001"/>
    <w:rsid w:val="00F92C28"/>
    <w:rsid w:val="00F931FC"/>
    <w:rsid w:val="00FB0501"/>
    <w:rsid w:val="00FB1E2B"/>
    <w:rsid w:val="00FC06E4"/>
    <w:rsid w:val="00FC11F1"/>
    <w:rsid w:val="00FC2D04"/>
    <w:rsid w:val="00FD336D"/>
    <w:rsid w:val="00FD515D"/>
    <w:rsid w:val="00FD6D15"/>
    <w:rsid w:val="00FE1F35"/>
    <w:rsid w:val="00FF27A6"/>
    <w:rsid w:val="00FF3227"/>
    <w:rsid w:val="00FF5DBE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20537A"/>
  <w15:docId w15:val="{27737CC0-A8A6-46A8-A75E-B2DAE258D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aliases w:val="Body Text"/>
    <w:qFormat/>
    <w:rsid w:val="00E96F5E"/>
    <w:pPr>
      <w:tabs>
        <w:tab w:val="left" w:pos="1418"/>
      </w:tabs>
      <w:spacing w:after="240" w:line="264" w:lineRule="auto"/>
      <w:contextualSpacing/>
    </w:pPr>
    <w:rPr>
      <w:rFonts w:ascii="Calibri Light" w:hAnsi="Calibri Light"/>
    </w:rPr>
  </w:style>
  <w:style w:type="paragraph" w:styleId="Naslov1">
    <w:name w:val="heading 1"/>
    <w:aliases w:val="Numbered Headline"/>
    <w:basedOn w:val="Navaden"/>
    <w:link w:val="Naslov1Znak"/>
    <w:uiPriority w:val="9"/>
    <w:qFormat/>
    <w:rsid w:val="00DE7088"/>
    <w:pPr>
      <w:keepNext/>
      <w:keepLines/>
      <w:numPr>
        <w:numId w:val="3"/>
      </w:numPr>
      <w:spacing w:before="60" w:after="60"/>
      <w:contextualSpacing w:val="0"/>
      <w:outlineLvl w:val="0"/>
    </w:pPr>
    <w:rPr>
      <w:rFonts w:ascii="Calibri Bold" w:eastAsiaTheme="majorEastAsia" w:hAnsi="Calibri Bold" w:cstheme="majorBidi"/>
      <w:bCs/>
      <w:color w:val="FFFFFF" w:themeColor="background1"/>
      <w:sz w:val="24"/>
      <w:szCs w:val="28"/>
    </w:rPr>
  </w:style>
  <w:style w:type="paragraph" w:styleId="Naslov2">
    <w:name w:val="heading 2"/>
    <w:aliases w:val="Numbered Subline"/>
    <w:basedOn w:val="Navaden"/>
    <w:link w:val="Naslov2Znak"/>
    <w:uiPriority w:val="9"/>
    <w:unhideWhenUsed/>
    <w:qFormat/>
    <w:rsid w:val="00DE7088"/>
    <w:pPr>
      <w:keepNext/>
      <w:keepLines/>
      <w:numPr>
        <w:ilvl w:val="1"/>
        <w:numId w:val="3"/>
      </w:numPr>
      <w:spacing w:before="60" w:after="60"/>
      <w:ind w:right="1276"/>
      <w:outlineLvl w:val="1"/>
    </w:pPr>
    <w:rPr>
      <w:rFonts w:ascii="Calibri Bold" w:eastAsiaTheme="majorEastAsia" w:hAnsi="Calibri Bold" w:cstheme="majorBidi"/>
      <w:bCs/>
      <w:color w:val="6BB745" w:themeColor="background2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345019"/>
    <w:pPr>
      <w:keepNext/>
      <w:keepLines/>
      <w:spacing w:after="360"/>
      <w:outlineLvl w:val="2"/>
    </w:pPr>
    <w:rPr>
      <w:rFonts w:eastAsiaTheme="majorEastAsia" w:cstheme="majorBidi"/>
      <w:bCs/>
      <w:color w:val="848484" w:themeColor="text1" w:themeTint="99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345019"/>
    <w:pPr>
      <w:keepNext/>
      <w:keepLines/>
      <w:outlineLvl w:val="3"/>
    </w:pPr>
    <w:rPr>
      <w:rFonts w:ascii="Calibri" w:eastAsiaTheme="majorEastAsia" w:hAnsi="Calibri" w:cstheme="majorBidi"/>
      <w:b/>
      <w:bCs/>
      <w:iCs/>
      <w:sz w:val="3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34501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36D9C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34501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34501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3C4EE" w:themeColor="accent1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34501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8267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26752"/>
    <w:rPr>
      <w:rFonts w:ascii="Calibri Light" w:eastAsiaTheme="minorEastAsia" w:hAnsi="Calibri Light"/>
      <w:color w:val="333333" w:themeColor="text1"/>
      <w:sz w:val="20"/>
    </w:rPr>
  </w:style>
  <w:style w:type="paragraph" w:customStyle="1" w:styleId="BulletLevel1">
    <w:name w:val="Bullet Level 1"/>
    <w:basedOn w:val="Odstavekseznama"/>
    <w:link w:val="BulletLevel1Zchn"/>
    <w:qFormat/>
    <w:rsid w:val="003D6FFE"/>
    <w:pPr>
      <w:numPr>
        <w:numId w:val="1"/>
      </w:numPr>
      <w:spacing w:after="120"/>
    </w:pPr>
  </w:style>
  <w:style w:type="character" w:customStyle="1" w:styleId="BulletLevel1Zchn">
    <w:name w:val="Bullet Level 1 Zchn"/>
    <w:basedOn w:val="OdstavekseznamaZnak"/>
    <w:link w:val="BulletLevel1"/>
    <w:rsid w:val="003D6FFE"/>
    <w:rPr>
      <w:rFonts w:ascii="Calibri Light" w:hAnsi="Calibri Light"/>
      <w:color w:val="333333" w:themeColor="text1"/>
      <w:sz w:val="20"/>
    </w:rPr>
  </w:style>
  <w:style w:type="paragraph" w:styleId="Odstavekseznama">
    <w:name w:val="List Paragraph"/>
    <w:basedOn w:val="Navaden"/>
    <w:link w:val="OdstavekseznamaZnak"/>
    <w:uiPriority w:val="34"/>
    <w:qFormat/>
    <w:rsid w:val="00776F5A"/>
    <w:pPr>
      <w:ind w:left="720"/>
    </w:pPr>
  </w:style>
  <w:style w:type="paragraph" w:customStyle="1" w:styleId="BulletLevel2">
    <w:name w:val="Bullet Level 2"/>
    <w:basedOn w:val="BulletLevel1"/>
    <w:link w:val="BulletLevel2Zchn"/>
    <w:qFormat/>
    <w:rsid w:val="003D6FFE"/>
    <w:pPr>
      <w:numPr>
        <w:numId w:val="2"/>
      </w:numPr>
    </w:pPr>
  </w:style>
  <w:style w:type="character" w:customStyle="1" w:styleId="BulletLevel2Zchn">
    <w:name w:val="Bullet Level 2 Zchn"/>
    <w:basedOn w:val="BulletLevel1Zchn"/>
    <w:link w:val="BulletLevel2"/>
    <w:rsid w:val="003D6FFE"/>
    <w:rPr>
      <w:rFonts w:ascii="Calibri Light" w:hAnsi="Calibri Light"/>
      <w:color w:val="333333" w:themeColor="text1"/>
      <w:sz w:val="20"/>
    </w:rPr>
  </w:style>
  <w:style w:type="character" w:customStyle="1" w:styleId="Naslov1Znak">
    <w:name w:val="Naslov 1 Znak"/>
    <w:aliases w:val="Numbered Headline Znak"/>
    <w:basedOn w:val="Privzetapisavaodstavka"/>
    <w:link w:val="Naslov1"/>
    <w:uiPriority w:val="9"/>
    <w:rsid w:val="00DE7088"/>
    <w:rPr>
      <w:rFonts w:ascii="Calibri Bold" w:eastAsiaTheme="majorEastAsia" w:hAnsi="Calibri Bold" w:cstheme="majorBidi"/>
      <w:bCs/>
      <w:color w:val="FFFFFF" w:themeColor="background1"/>
      <w:sz w:val="24"/>
      <w:szCs w:val="28"/>
    </w:rPr>
  </w:style>
  <w:style w:type="character" w:customStyle="1" w:styleId="Naslov2Znak">
    <w:name w:val="Naslov 2 Znak"/>
    <w:aliases w:val="Numbered Subline Znak"/>
    <w:basedOn w:val="Privzetapisavaodstavka"/>
    <w:link w:val="Naslov2"/>
    <w:uiPriority w:val="9"/>
    <w:rsid w:val="00DE7088"/>
    <w:rPr>
      <w:rFonts w:ascii="Calibri Bold" w:eastAsiaTheme="majorEastAsia" w:hAnsi="Calibri Bold" w:cstheme="majorBidi"/>
      <w:bCs/>
      <w:color w:val="6BB745" w:themeColor="background2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345019"/>
    <w:rPr>
      <w:rFonts w:ascii="Calibri Light" w:eastAsiaTheme="majorEastAsia" w:hAnsi="Calibri Light" w:cstheme="majorBidi"/>
      <w:bCs/>
      <w:color w:val="848484" w:themeColor="text1" w:themeTint="99"/>
      <w:sz w:val="24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345019"/>
    <w:rPr>
      <w:rFonts w:ascii="Calibri" w:eastAsiaTheme="majorEastAsia" w:hAnsi="Calibri" w:cstheme="majorBidi"/>
      <w:b/>
      <w:bCs/>
      <w:iCs/>
      <w:color w:val="333333" w:themeColor="text1"/>
      <w:sz w:val="32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345019"/>
    <w:rPr>
      <w:rFonts w:asciiTheme="majorHAnsi" w:eastAsiaTheme="majorEastAsia" w:hAnsiTheme="majorHAnsi" w:cstheme="majorBidi"/>
      <w:i/>
      <w:iCs/>
      <w:color w:val="136D9C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345019"/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345019"/>
    <w:rPr>
      <w:rFonts w:asciiTheme="majorHAnsi" w:eastAsiaTheme="majorEastAsia" w:hAnsiTheme="majorHAnsi" w:cstheme="majorBidi"/>
      <w:color w:val="73C4EE" w:themeColor="accent1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345019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345019"/>
    <w:pPr>
      <w:spacing w:line="240" w:lineRule="auto"/>
    </w:pPr>
    <w:rPr>
      <w:b/>
      <w:bCs/>
      <w:color w:val="73C4EE" w:themeColor="accent1"/>
      <w:sz w:val="18"/>
      <w:szCs w:val="18"/>
    </w:rPr>
  </w:style>
  <w:style w:type="paragraph" w:styleId="Naslov">
    <w:name w:val="Title"/>
    <w:basedOn w:val="Navaden"/>
    <w:next w:val="Navaden"/>
    <w:link w:val="NaslovZnak"/>
    <w:uiPriority w:val="10"/>
    <w:qFormat/>
    <w:rsid w:val="00076FE7"/>
    <w:rPr>
      <w:rFonts w:ascii="Calibri Bold" w:hAnsi="Calibri Bold"/>
      <w:color w:val="034EA2" w:themeColor="text2"/>
      <w:sz w:val="44"/>
    </w:rPr>
  </w:style>
  <w:style w:type="character" w:customStyle="1" w:styleId="NaslovZnak">
    <w:name w:val="Naslov Znak"/>
    <w:basedOn w:val="Privzetapisavaodstavka"/>
    <w:link w:val="Naslov"/>
    <w:uiPriority w:val="10"/>
    <w:rsid w:val="00076FE7"/>
    <w:rPr>
      <w:rFonts w:ascii="Calibri Bold" w:hAnsi="Calibri Bold"/>
      <w:color w:val="034EA2" w:themeColor="text2"/>
      <w:sz w:val="44"/>
    </w:rPr>
  </w:style>
  <w:style w:type="paragraph" w:styleId="Podnaslov">
    <w:name w:val="Subtitle"/>
    <w:aliases w:val="Subheader,Lead In Text (Primary)"/>
    <w:basedOn w:val="Navaden"/>
    <w:next w:val="Navaden"/>
    <w:link w:val="PodnaslovZnak"/>
    <w:uiPriority w:val="11"/>
    <w:qFormat/>
    <w:rsid w:val="00BC4FE2"/>
    <w:pPr>
      <w:numPr>
        <w:ilvl w:val="1"/>
      </w:numPr>
      <w:spacing w:before="480" w:after="60"/>
      <w:outlineLvl w:val="2"/>
    </w:pPr>
    <w:rPr>
      <w:rFonts w:eastAsiaTheme="majorEastAsia" w:cstheme="majorBidi"/>
      <w:b/>
      <w:iCs/>
      <w:color w:val="6BB745" w:themeColor="background2"/>
      <w:sz w:val="28"/>
      <w:szCs w:val="24"/>
    </w:rPr>
  </w:style>
  <w:style w:type="character" w:customStyle="1" w:styleId="PodnaslovZnak">
    <w:name w:val="Podnaslov Znak"/>
    <w:aliases w:val="Subheader Znak,Lead In Text (Primary) Znak"/>
    <w:basedOn w:val="Privzetapisavaodstavka"/>
    <w:link w:val="Podnaslov"/>
    <w:uiPriority w:val="11"/>
    <w:rsid w:val="00BC4FE2"/>
    <w:rPr>
      <w:rFonts w:ascii="Calibri Light" w:eastAsiaTheme="majorEastAsia" w:hAnsi="Calibri Light" w:cstheme="majorBidi"/>
      <w:b/>
      <w:iCs/>
      <w:color w:val="6BB745" w:themeColor="background2"/>
      <w:sz w:val="28"/>
      <w:szCs w:val="24"/>
    </w:rPr>
  </w:style>
  <w:style w:type="character" w:styleId="Krepko">
    <w:name w:val="Strong"/>
    <w:basedOn w:val="Privzetapisavaodstavka"/>
    <w:uiPriority w:val="22"/>
    <w:qFormat/>
    <w:rsid w:val="00776F5A"/>
    <w:rPr>
      <w:b/>
      <w:bCs/>
    </w:rPr>
  </w:style>
  <w:style w:type="character" w:styleId="Poudarek">
    <w:name w:val="Emphasis"/>
    <w:basedOn w:val="Privzetapisavaodstavka"/>
    <w:uiPriority w:val="20"/>
    <w:rsid w:val="00776F5A"/>
    <w:rPr>
      <w:i/>
      <w:i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776F5A"/>
    <w:rPr>
      <w:rFonts w:ascii="Calibri Light" w:hAnsi="Calibri Light"/>
      <w:color w:val="333333" w:themeColor="text1"/>
      <w:sz w:val="20"/>
    </w:rPr>
  </w:style>
  <w:style w:type="paragraph" w:styleId="Citat">
    <w:name w:val="Quote"/>
    <w:basedOn w:val="Navaden"/>
    <w:next w:val="Navaden"/>
    <w:link w:val="CitatZnak"/>
    <w:uiPriority w:val="29"/>
    <w:rsid w:val="00776F5A"/>
    <w:rPr>
      <w:rFonts w:asciiTheme="minorHAnsi" w:hAnsiTheme="minorHAnsi"/>
      <w:i/>
      <w:iCs/>
    </w:rPr>
  </w:style>
  <w:style w:type="character" w:customStyle="1" w:styleId="CitatZnak">
    <w:name w:val="Citat Znak"/>
    <w:basedOn w:val="Privzetapisavaodstavka"/>
    <w:link w:val="Citat"/>
    <w:uiPriority w:val="29"/>
    <w:rsid w:val="00776F5A"/>
    <w:rPr>
      <w:i/>
      <w:iCs/>
      <w:color w:val="333333" w:themeColor="text1"/>
    </w:rPr>
  </w:style>
  <w:style w:type="paragraph" w:styleId="Intenzivencitat">
    <w:name w:val="Intense Quote"/>
    <w:basedOn w:val="Navaden"/>
    <w:next w:val="Navaden"/>
    <w:link w:val="IntenzivencitatZnak"/>
    <w:uiPriority w:val="30"/>
    <w:rsid w:val="00776F5A"/>
    <w:pPr>
      <w:pBdr>
        <w:bottom w:val="single" w:sz="4" w:space="4" w:color="73C4EE" w:themeColor="accent1"/>
      </w:pBdr>
      <w:spacing w:before="200" w:after="280"/>
      <w:ind w:left="936" w:right="936"/>
    </w:pPr>
    <w:rPr>
      <w:rFonts w:asciiTheme="minorHAnsi" w:hAnsiTheme="minorHAnsi"/>
      <w:b/>
      <w:bCs/>
      <w:i/>
      <w:iCs/>
      <w:color w:val="73C4EE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776F5A"/>
    <w:rPr>
      <w:b/>
      <w:bCs/>
      <w:i/>
      <w:iCs/>
      <w:color w:val="73C4EE" w:themeColor="accent1"/>
    </w:rPr>
  </w:style>
  <w:style w:type="character" w:styleId="Neenpoudarek">
    <w:name w:val="Subtle Emphasis"/>
    <w:basedOn w:val="Privzetapisavaodstavka"/>
    <w:uiPriority w:val="19"/>
    <w:rsid w:val="00776F5A"/>
    <w:rPr>
      <w:i w:val="0"/>
      <w:iCs/>
      <w:color w:val="999999" w:themeColor="text1" w:themeTint="7F"/>
    </w:rPr>
  </w:style>
  <w:style w:type="character" w:styleId="Intenzivenpoudarek">
    <w:name w:val="Intense Emphasis"/>
    <w:basedOn w:val="Privzetapisavaodstavka"/>
    <w:uiPriority w:val="21"/>
    <w:rsid w:val="00776F5A"/>
    <w:rPr>
      <w:b/>
      <w:bCs/>
      <w:i/>
      <w:iCs/>
      <w:color w:val="73C4EE" w:themeColor="accent1"/>
    </w:rPr>
  </w:style>
  <w:style w:type="character" w:styleId="Neensklic">
    <w:name w:val="Subtle Reference"/>
    <w:basedOn w:val="Privzetapisavaodstavka"/>
    <w:uiPriority w:val="31"/>
    <w:rsid w:val="00776F5A"/>
    <w:rPr>
      <w:smallCaps/>
      <w:color w:val="630F7A" w:themeColor="accent2"/>
      <w:u w:val="single"/>
    </w:rPr>
  </w:style>
  <w:style w:type="character" w:styleId="Intenzivensklic">
    <w:name w:val="Intense Reference"/>
    <w:basedOn w:val="Privzetapisavaodstavka"/>
    <w:uiPriority w:val="32"/>
    <w:rsid w:val="00776F5A"/>
    <w:rPr>
      <w:b/>
      <w:bCs/>
      <w:smallCaps/>
      <w:color w:val="630F7A" w:themeColor="accent2"/>
      <w:spacing w:val="5"/>
      <w:u w:val="single"/>
    </w:rPr>
  </w:style>
  <w:style w:type="character" w:styleId="Naslovknjige">
    <w:name w:val="Book Title"/>
    <w:basedOn w:val="Privzetapisavaodstavka"/>
    <w:uiPriority w:val="33"/>
    <w:rsid w:val="00776F5A"/>
    <w:rPr>
      <w:b/>
      <w:bCs/>
      <w:smallCaps/>
      <w:spacing w:val="5"/>
    </w:rPr>
  </w:style>
  <w:style w:type="paragraph" w:styleId="NaslovTOC">
    <w:name w:val="TOC Heading"/>
    <w:basedOn w:val="Naslov1"/>
    <w:next w:val="Navaden"/>
    <w:uiPriority w:val="39"/>
    <w:unhideWhenUsed/>
    <w:qFormat/>
    <w:rsid w:val="00345019"/>
    <w:pPr>
      <w:outlineLvl w:val="9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075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075E1"/>
    <w:rPr>
      <w:rFonts w:ascii="Tahoma" w:hAnsi="Tahoma" w:cs="Tahoma"/>
      <w:color w:val="333333" w:themeColor="text1"/>
      <w:sz w:val="16"/>
      <w:szCs w:val="16"/>
    </w:rPr>
  </w:style>
  <w:style w:type="paragraph" w:customStyle="1" w:styleId="LeadInText">
    <w:name w:val="Lead In Text"/>
    <w:basedOn w:val="Navaden"/>
    <w:link w:val="LeadInTextChar"/>
    <w:qFormat/>
    <w:rsid w:val="00817A61"/>
    <w:rPr>
      <w:rFonts w:ascii="Calibri" w:hAnsi="Calibri"/>
      <w:szCs w:val="24"/>
    </w:rPr>
  </w:style>
  <w:style w:type="character" w:customStyle="1" w:styleId="LeadInTextChar">
    <w:name w:val="Lead In Text Char"/>
    <w:basedOn w:val="Privzetapisavaodstavka"/>
    <w:link w:val="LeadInText"/>
    <w:rsid w:val="00817A61"/>
    <w:rPr>
      <w:rFonts w:ascii="Calibri" w:hAnsi="Calibri"/>
      <w:szCs w:val="24"/>
    </w:rPr>
  </w:style>
  <w:style w:type="table" w:styleId="Svetlosenenjepoudarek6">
    <w:name w:val="Light Shading Accent 6"/>
    <w:basedOn w:val="Navadnatabela"/>
    <w:uiPriority w:val="60"/>
    <w:rsid w:val="00BA6631"/>
    <w:pPr>
      <w:spacing w:line="240" w:lineRule="auto"/>
    </w:pPr>
    <w:rPr>
      <w:color w:val="00837E" w:themeColor="accent6" w:themeShade="BF"/>
    </w:rPr>
    <w:tblPr>
      <w:tblStyleRowBandSize w:val="1"/>
      <w:tblStyleColBandSize w:val="1"/>
      <w:tblBorders>
        <w:top w:val="single" w:sz="8" w:space="0" w:color="00AFAA" w:themeColor="accent6"/>
        <w:bottom w:val="single" w:sz="8" w:space="0" w:color="00AFA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</w:style>
  <w:style w:type="paragraph" w:styleId="Noga">
    <w:name w:val="footer"/>
    <w:basedOn w:val="Navaden"/>
    <w:link w:val="NogaZnak"/>
    <w:uiPriority w:val="99"/>
    <w:unhideWhenUsed/>
    <w:rsid w:val="009B7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9B7C66"/>
    <w:rPr>
      <w:rFonts w:ascii="Titillium" w:hAnsi="Titillium"/>
      <w:color w:val="333333" w:themeColor="text1"/>
      <w:sz w:val="20"/>
    </w:rPr>
  </w:style>
  <w:style w:type="character" w:styleId="Hiperpovezava">
    <w:name w:val="Hyperlink"/>
    <w:basedOn w:val="Privzetapisavaodstavka"/>
    <w:uiPriority w:val="99"/>
    <w:unhideWhenUsed/>
    <w:rsid w:val="00EA36A2"/>
    <w:rPr>
      <w:color w:val="333333" w:themeColor="hyperlink"/>
      <w:u w:val="none"/>
    </w:rPr>
  </w:style>
  <w:style w:type="paragraph" w:customStyle="1" w:styleId="SubHeaderPrimary">
    <w:name w:val="SubHeader (Primary)"/>
    <w:basedOn w:val="Navaden"/>
    <w:link w:val="SubHeaderPrimaryChar"/>
    <w:rsid w:val="009B7C66"/>
    <w:pPr>
      <w:spacing w:before="480" w:after="60"/>
      <w:outlineLvl w:val="2"/>
    </w:pPr>
    <w:rPr>
      <w:rFonts w:eastAsiaTheme="majorEastAsia" w:cstheme="majorBidi"/>
      <w:color w:val="6BB745" w:themeColor="background2"/>
      <w:spacing w:val="15"/>
      <w:sz w:val="28"/>
      <w:szCs w:val="24"/>
    </w:rPr>
  </w:style>
  <w:style w:type="character" w:customStyle="1" w:styleId="SubHeaderPrimaryChar">
    <w:name w:val="SubHeader (Primary) Char"/>
    <w:basedOn w:val="PodnaslovZnak"/>
    <w:link w:val="SubHeaderPrimary"/>
    <w:rsid w:val="009B7C66"/>
    <w:rPr>
      <w:rFonts w:ascii="Calibri Light" w:eastAsiaTheme="majorEastAsia" w:hAnsi="Calibri Light" w:cstheme="majorBidi"/>
      <w:b/>
      <w:iCs w:val="0"/>
      <w:color w:val="6BB745" w:themeColor="background2"/>
      <w:sz w:val="28"/>
      <w:szCs w:val="24"/>
    </w:rPr>
  </w:style>
  <w:style w:type="paragraph" w:customStyle="1" w:styleId="Tagline">
    <w:name w:val="Tagline"/>
    <w:basedOn w:val="Navaden"/>
    <w:link w:val="TaglineChar"/>
    <w:rsid w:val="009B7C66"/>
    <w:rPr>
      <w:rFonts w:eastAsiaTheme="majorEastAsia" w:cstheme="majorBidi"/>
      <w:b/>
      <w:spacing w:val="15"/>
      <w:sz w:val="32"/>
      <w:szCs w:val="24"/>
    </w:rPr>
  </w:style>
  <w:style w:type="character" w:customStyle="1" w:styleId="TaglineChar">
    <w:name w:val="Tagline Char"/>
    <w:basedOn w:val="SubHeaderPrimaryChar"/>
    <w:link w:val="Tagline"/>
    <w:rsid w:val="009B7C66"/>
    <w:rPr>
      <w:rFonts w:ascii="Calibri Light" w:eastAsiaTheme="majorEastAsia" w:hAnsi="Calibri Light" w:cstheme="majorBidi"/>
      <w:b/>
      <w:iCs w:val="0"/>
      <w:color w:val="333333" w:themeColor="text1"/>
      <w:sz w:val="32"/>
      <w:szCs w:val="24"/>
    </w:rPr>
  </w:style>
  <w:style w:type="paragraph" w:styleId="Kazalovsebine2">
    <w:name w:val="toc 2"/>
    <w:basedOn w:val="Navaden"/>
    <w:next w:val="Navaden"/>
    <w:autoRedefine/>
    <w:uiPriority w:val="39"/>
    <w:unhideWhenUsed/>
    <w:qFormat/>
    <w:rsid w:val="009D1ABA"/>
    <w:pPr>
      <w:tabs>
        <w:tab w:val="clear" w:pos="1418"/>
      </w:tabs>
      <w:spacing w:after="0"/>
      <w:ind w:left="220"/>
    </w:pPr>
    <w:rPr>
      <w:rFonts w:asciiTheme="minorHAnsi" w:hAnsiTheme="minorHAnsi" w:cstheme="minorHAnsi"/>
      <w:smallCap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unhideWhenUsed/>
    <w:qFormat/>
    <w:rsid w:val="00345019"/>
    <w:pPr>
      <w:tabs>
        <w:tab w:val="clear" w:pos="1418"/>
      </w:tabs>
      <w:spacing w:after="0"/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Kazalovsebine1">
    <w:name w:val="toc 1"/>
    <w:basedOn w:val="Navaden"/>
    <w:next w:val="Navaden"/>
    <w:autoRedefine/>
    <w:uiPriority w:val="39"/>
    <w:unhideWhenUsed/>
    <w:qFormat/>
    <w:rsid w:val="00BA6EED"/>
    <w:pPr>
      <w:tabs>
        <w:tab w:val="clear" w:pos="1418"/>
        <w:tab w:val="left" w:pos="440"/>
        <w:tab w:val="right" w:leader="dot" w:pos="8636"/>
      </w:tabs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character" w:styleId="Besedilooznabemesta">
    <w:name w:val="Placeholder Text"/>
    <w:basedOn w:val="Privzetapisavaodstavka"/>
    <w:uiPriority w:val="99"/>
    <w:semiHidden/>
    <w:rsid w:val="00A01BC1"/>
    <w:rPr>
      <w:color w:val="808080"/>
    </w:rPr>
  </w:style>
  <w:style w:type="numbering" w:customStyle="1" w:styleId="ChapterHeadline">
    <w:name w:val="Chapter Headline"/>
    <w:basedOn w:val="Brezseznama"/>
    <w:uiPriority w:val="99"/>
    <w:rsid w:val="00F63F95"/>
    <w:pPr>
      <w:numPr>
        <w:numId w:val="4"/>
      </w:numPr>
    </w:pPr>
  </w:style>
  <w:style w:type="paragraph" w:customStyle="1" w:styleId="Default">
    <w:name w:val="Default"/>
    <w:rsid w:val="009535F7"/>
    <w:pPr>
      <w:widowControl w:val="0"/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  <w:lang w:val="en-US"/>
    </w:rPr>
  </w:style>
  <w:style w:type="paragraph" w:customStyle="1" w:styleId="Bold">
    <w:name w:val="Bold"/>
    <w:basedOn w:val="Navaden"/>
    <w:next w:val="Navaden"/>
    <w:qFormat/>
    <w:rsid w:val="002106DC"/>
    <w:pPr>
      <w:spacing w:before="120" w:after="120"/>
      <w:contextualSpacing w:val="0"/>
    </w:pPr>
    <w:rPr>
      <w:rFonts w:ascii="Calibri Bold" w:hAnsi="Calibri Bold"/>
      <w:snapToGrid w:val="0"/>
      <w:lang w:val="en-US"/>
    </w:rPr>
  </w:style>
  <w:style w:type="table" w:styleId="Tabelamrea">
    <w:name w:val="Table Grid"/>
    <w:basedOn w:val="Navadnatabela"/>
    <w:uiPriority w:val="39"/>
    <w:rsid w:val="007100D8"/>
    <w:rPr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avadnatabela"/>
    <w:uiPriority w:val="99"/>
    <w:qFormat/>
    <w:rsid w:val="002106DC"/>
    <w:pPr>
      <w:spacing w:after="0" w:line="240" w:lineRule="auto"/>
    </w:pPr>
    <w:tblPr>
      <w:tblBorders>
        <w:bottom w:val="single" w:sz="8" w:space="0" w:color="auto"/>
        <w:insideH w:val="single" w:sz="4" w:space="0" w:color="848484" w:themeColor="text1" w:themeTint="99"/>
        <w:insideV w:val="single" w:sz="8" w:space="0" w:color="auto"/>
      </w:tblBorders>
    </w:tblPr>
    <w:tblStylePr w:type="firstRow">
      <w:pPr>
        <w:suppressLineNumbers w:val="0"/>
        <w:wordWrap/>
      </w:pPr>
      <w:rPr>
        <w:rFonts w:ascii="Calibri" w:hAnsi="Calibri"/>
        <w:b/>
        <w:sz w:val="22"/>
      </w:rPr>
      <w:tblPr/>
      <w:tcPr>
        <w:vAlign w:val="bottom"/>
      </w:tcPr>
    </w:tblStylePr>
  </w:style>
  <w:style w:type="table" w:customStyle="1" w:styleId="columnbold">
    <w:name w:val="column bold"/>
    <w:basedOn w:val="table"/>
    <w:uiPriority w:val="99"/>
    <w:qFormat/>
    <w:rsid w:val="003965B5"/>
    <w:tblPr/>
    <w:tblStylePr w:type="firstRow">
      <w:pPr>
        <w:suppressLineNumbers w:val="0"/>
        <w:wordWrap/>
      </w:pPr>
      <w:rPr>
        <w:rFonts w:ascii="Calibri" w:hAnsi="Calibri"/>
        <w:b w:val="0"/>
        <w:sz w:val="22"/>
      </w:rPr>
      <w:tblPr/>
      <w:tcPr>
        <w:vAlign w:val="bottom"/>
      </w:tcPr>
    </w:tblStylePr>
    <w:tblStylePr w:type="firstCol">
      <w:rPr>
        <w:rFonts w:asciiTheme="minorHAnsi" w:hAnsiTheme="minorHAnsi"/>
        <w:b/>
        <w:sz w:val="22"/>
      </w:rPr>
    </w:tblStylePr>
  </w:style>
  <w:style w:type="paragraph" w:customStyle="1" w:styleId="tablenumbers">
    <w:name w:val="table numbers"/>
    <w:basedOn w:val="Navaden"/>
    <w:qFormat/>
    <w:rsid w:val="00855CBC"/>
    <w:pPr>
      <w:numPr>
        <w:numId w:val="5"/>
      </w:numPr>
    </w:pPr>
  </w:style>
  <w:style w:type="table" w:customStyle="1" w:styleId="GridTable1Light1">
    <w:name w:val="Grid Table 1 Light1"/>
    <w:basedOn w:val="Navadnatabela"/>
    <w:uiPriority w:val="46"/>
    <w:rsid w:val="00BC4FE2"/>
    <w:pPr>
      <w:spacing w:after="0" w:line="240" w:lineRule="auto"/>
    </w:pPr>
    <w:tblPr>
      <w:tblStyleRowBandSize w:val="1"/>
      <w:tblStyleColBandSize w:val="1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Kopfzeile1">
    <w:name w:val="Kopfzeile1"/>
    <w:qFormat/>
    <w:rsid w:val="00BC4FE2"/>
    <w:pPr>
      <w:tabs>
        <w:tab w:val="left" w:pos="1985"/>
      </w:tabs>
      <w:contextualSpacing/>
    </w:pPr>
    <w:rPr>
      <w:rFonts w:ascii="Calibri Bold" w:hAnsi="Calibri Bold"/>
      <w:bCs/>
      <w:color w:val="191919" w:themeColor="text1" w:themeShade="80"/>
      <w:lang w:val="en-US"/>
    </w:rPr>
  </w:style>
  <w:style w:type="table" w:customStyle="1" w:styleId="Tabelamrea4poudarek41">
    <w:name w:val="Tabela – mreža 4 (poudarek 4)1"/>
    <w:basedOn w:val="Navadnatabela"/>
    <w:uiPriority w:val="49"/>
    <w:rsid w:val="00305F31"/>
    <w:pPr>
      <w:spacing w:after="0" w:line="240" w:lineRule="auto"/>
    </w:pPr>
    <w:tblPr>
      <w:tblStyleRowBandSize w:val="1"/>
      <w:tblStyleColBandSize w:val="1"/>
      <w:tblBorders>
        <w:top w:val="single" w:sz="4" w:space="0" w:color="4267DE" w:themeColor="accent4" w:themeTint="99"/>
        <w:left w:val="single" w:sz="4" w:space="0" w:color="4267DE" w:themeColor="accent4" w:themeTint="99"/>
        <w:bottom w:val="single" w:sz="4" w:space="0" w:color="4267DE" w:themeColor="accent4" w:themeTint="99"/>
        <w:right w:val="single" w:sz="4" w:space="0" w:color="4267DE" w:themeColor="accent4" w:themeTint="99"/>
        <w:insideH w:val="single" w:sz="4" w:space="0" w:color="4267DE" w:themeColor="accent4" w:themeTint="99"/>
        <w:insideV w:val="single" w:sz="4" w:space="0" w:color="4267D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2D79" w:themeColor="accent4"/>
          <w:left w:val="single" w:sz="4" w:space="0" w:color="152D79" w:themeColor="accent4"/>
          <w:bottom w:val="single" w:sz="4" w:space="0" w:color="152D79" w:themeColor="accent4"/>
          <w:right w:val="single" w:sz="4" w:space="0" w:color="152D79" w:themeColor="accent4"/>
          <w:insideH w:val="nil"/>
          <w:insideV w:val="nil"/>
        </w:tcBorders>
        <w:shd w:val="clear" w:color="auto" w:fill="152D79" w:themeFill="accent4"/>
      </w:tcPr>
    </w:tblStylePr>
    <w:tblStylePr w:type="lastRow">
      <w:rPr>
        <w:b/>
        <w:bCs/>
      </w:rPr>
      <w:tblPr/>
      <w:tcPr>
        <w:tcBorders>
          <w:top w:val="double" w:sz="4" w:space="0" w:color="152D7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CF4" w:themeFill="accent4" w:themeFillTint="33"/>
      </w:tcPr>
    </w:tblStylePr>
    <w:tblStylePr w:type="band1Horz">
      <w:tblPr/>
      <w:tcPr>
        <w:shd w:val="clear" w:color="auto" w:fill="C0CCF4" w:themeFill="accent4" w:themeFillTint="33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2E7FC0"/>
    <w:rPr>
      <w:sz w:val="18"/>
      <w:szCs w:val="18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E7FC0"/>
    <w:pPr>
      <w:tabs>
        <w:tab w:val="clear" w:pos="1418"/>
      </w:tabs>
      <w:spacing w:after="0" w:line="240" w:lineRule="auto"/>
      <w:contextualSpacing w:val="0"/>
    </w:pPr>
    <w:rPr>
      <w:rFonts w:asciiTheme="minorHAnsi" w:eastAsiaTheme="minorHAnsi" w:hAnsiTheme="minorHAnsi"/>
      <w:sz w:val="24"/>
      <w:szCs w:val="24"/>
      <w:lang w:val="en-US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E7FC0"/>
    <w:rPr>
      <w:rFonts w:eastAsiaTheme="minorHAnsi"/>
      <w:sz w:val="24"/>
      <w:szCs w:val="24"/>
      <w:lang w:val="en-US"/>
    </w:rPr>
  </w:style>
  <w:style w:type="paragraph" w:styleId="Revizija">
    <w:name w:val="Revision"/>
    <w:hidden/>
    <w:uiPriority w:val="99"/>
    <w:semiHidden/>
    <w:rsid w:val="00C634A2"/>
    <w:pPr>
      <w:spacing w:after="0" w:line="240" w:lineRule="auto"/>
    </w:pPr>
    <w:rPr>
      <w:rFonts w:ascii="Calibri Light" w:hAnsi="Calibri Light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C18AE"/>
    <w:pPr>
      <w:tabs>
        <w:tab w:val="left" w:pos="1418"/>
      </w:tabs>
      <w:spacing w:after="240"/>
      <w:contextualSpacing/>
    </w:pPr>
    <w:rPr>
      <w:rFonts w:ascii="Calibri Light" w:eastAsiaTheme="minorEastAsia" w:hAnsi="Calibri Light"/>
      <w:b/>
      <w:bCs/>
      <w:sz w:val="20"/>
      <w:szCs w:val="20"/>
      <w:lang w:val="en-GB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C18AE"/>
    <w:rPr>
      <w:rFonts w:ascii="Calibri Light" w:eastAsiaTheme="minorHAnsi" w:hAnsi="Calibri Light"/>
      <w:b/>
      <w:bCs/>
      <w:sz w:val="20"/>
      <w:szCs w:val="20"/>
      <w:lang w:val="en-US"/>
    </w:rPr>
  </w:style>
  <w:style w:type="table" w:customStyle="1" w:styleId="GridTable4-Accent41">
    <w:name w:val="Grid Table 4 - Accent 41"/>
    <w:basedOn w:val="Navadnatabela"/>
    <w:uiPriority w:val="49"/>
    <w:rsid w:val="00F63B85"/>
    <w:pPr>
      <w:spacing w:after="0" w:line="240" w:lineRule="auto"/>
    </w:pPr>
    <w:tblPr>
      <w:tblStyleRowBandSize w:val="1"/>
      <w:tblStyleColBandSize w:val="1"/>
      <w:tblBorders>
        <w:top w:val="single" w:sz="4" w:space="0" w:color="4267DE" w:themeColor="accent4" w:themeTint="99"/>
        <w:left w:val="single" w:sz="4" w:space="0" w:color="4267DE" w:themeColor="accent4" w:themeTint="99"/>
        <w:bottom w:val="single" w:sz="4" w:space="0" w:color="4267DE" w:themeColor="accent4" w:themeTint="99"/>
        <w:right w:val="single" w:sz="4" w:space="0" w:color="4267DE" w:themeColor="accent4" w:themeTint="99"/>
        <w:insideH w:val="single" w:sz="4" w:space="0" w:color="4267DE" w:themeColor="accent4" w:themeTint="99"/>
        <w:insideV w:val="single" w:sz="4" w:space="0" w:color="4267D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2D79" w:themeColor="accent4"/>
          <w:left w:val="single" w:sz="4" w:space="0" w:color="152D79" w:themeColor="accent4"/>
          <w:bottom w:val="single" w:sz="4" w:space="0" w:color="152D79" w:themeColor="accent4"/>
          <w:right w:val="single" w:sz="4" w:space="0" w:color="152D79" w:themeColor="accent4"/>
          <w:insideH w:val="nil"/>
          <w:insideV w:val="nil"/>
        </w:tcBorders>
        <w:shd w:val="clear" w:color="auto" w:fill="152D79" w:themeFill="accent4"/>
      </w:tcPr>
    </w:tblStylePr>
    <w:tblStylePr w:type="lastRow">
      <w:rPr>
        <w:b/>
        <w:bCs/>
      </w:rPr>
      <w:tblPr/>
      <w:tcPr>
        <w:tcBorders>
          <w:top w:val="double" w:sz="4" w:space="0" w:color="152D7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CF4" w:themeFill="accent4" w:themeFillTint="33"/>
      </w:tcPr>
    </w:tblStylePr>
    <w:tblStylePr w:type="band1Horz">
      <w:tblPr/>
      <w:tcPr>
        <w:shd w:val="clear" w:color="auto" w:fill="C0CCF4" w:themeFill="accent4" w:themeFillTint="33"/>
      </w:tcPr>
    </w:tblStylePr>
  </w:style>
  <w:style w:type="character" w:customStyle="1" w:styleId="UnresolvedMention1">
    <w:name w:val="Unresolved Mention1"/>
    <w:basedOn w:val="Privzetapisavaodstavka"/>
    <w:uiPriority w:val="99"/>
    <w:rsid w:val="00390683"/>
    <w:rPr>
      <w:color w:val="605E5C"/>
      <w:shd w:val="clear" w:color="auto" w:fill="E1DFDD"/>
    </w:rPr>
  </w:style>
  <w:style w:type="paragraph" w:customStyle="1" w:styleId="has-text-color">
    <w:name w:val="has-text-color"/>
    <w:basedOn w:val="Navaden"/>
    <w:rsid w:val="00706CEF"/>
    <w:pPr>
      <w:tabs>
        <w:tab w:val="clear" w:pos="1418"/>
      </w:tabs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Kazalovsebine4">
    <w:name w:val="toc 4"/>
    <w:basedOn w:val="Navaden"/>
    <w:next w:val="Navaden"/>
    <w:autoRedefine/>
    <w:uiPriority w:val="39"/>
    <w:unhideWhenUsed/>
    <w:rsid w:val="009D39F3"/>
    <w:pPr>
      <w:tabs>
        <w:tab w:val="clear" w:pos="1418"/>
      </w:tabs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Kazalovsebine5">
    <w:name w:val="toc 5"/>
    <w:basedOn w:val="Navaden"/>
    <w:next w:val="Navaden"/>
    <w:autoRedefine/>
    <w:uiPriority w:val="39"/>
    <w:unhideWhenUsed/>
    <w:rsid w:val="009D39F3"/>
    <w:pPr>
      <w:tabs>
        <w:tab w:val="clear" w:pos="1418"/>
      </w:tabs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Kazalovsebine6">
    <w:name w:val="toc 6"/>
    <w:basedOn w:val="Navaden"/>
    <w:next w:val="Navaden"/>
    <w:autoRedefine/>
    <w:uiPriority w:val="39"/>
    <w:unhideWhenUsed/>
    <w:rsid w:val="009D39F3"/>
    <w:pPr>
      <w:tabs>
        <w:tab w:val="clear" w:pos="1418"/>
      </w:tabs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Kazalovsebine7">
    <w:name w:val="toc 7"/>
    <w:basedOn w:val="Navaden"/>
    <w:next w:val="Navaden"/>
    <w:autoRedefine/>
    <w:uiPriority w:val="39"/>
    <w:unhideWhenUsed/>
    <w:rsid w:val="009D39F3"/>
    <w:pPr>
      <w:tabs>
        <w:tab w:val="clear" w:pos="1418"/>
      </w:tabs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Kazalovsebine8">
    <w:name w:val="toc 8"/>
    <w:basedOn w:val="Navaden"/>
    <w:next w:val="Navaden"/>
    <w:autoRedefine/>
    <w:uiPriority w:val="39"/>
    <w:unhideWhenUsed/>
    <w:rsid w:val="009D39F3"/>
    <w:pPr>
      <w:tabs>
        <w:tab w:val="clear" w:pos="1418"/>
      </w:tabs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Kazalovsebine9">
    <w:name w:val="toc 9"/>
    <w:basedOn w:val="Navaden"/>
    <w:next w:val="Navaden"/>
    <w:autoRedefine/>
    <w:uiPriority w:val="39"/>
    <w:unhideWhenUsed/>
    <w:rsid w:val="009D39F3"/>
    <w:pPr>
      <w:tabs>
        <w:tab w:val="clear" w:pos="1418"/>
      </w:tabs>
      <w:spacing w:after="0"/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0239BE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A72B7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A72B7"/>
    <w:rPr>
      <w:rFonts w:ascii="Calibri Light" w:hAnsi="Calibri Light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1A72B7"/>
    <w:rPr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1A72B7"/>
    <w:pPr>
      <w:spacing w:after="0"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1A72B7"/>
    <w:rPr>
      <w:rFonts w:ascii="Calibri Light" w:hAnsi="Calibri Light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unhideWhenUsed/>
    <w:rsid w:val="001A72B7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E85D88"/>
    <w:rPr>
      <w:color w:val="333333" w:themeColor="followed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C93365"/>
    <w:rPr>
      <w:color w:val="605E5C"/>
      <w:shd w:val="clear" w:color="auto" w:fill="E1DFDD"/>
    </w:rPr>
  </w:style>
  <w:style w:type="table" w:customStyle="1" w:styleId="TableGrid1">
    <w:name w:val="Table Grid1"/>
    <w:basedOn w:val="Navadnatabela"/>
    <w:next w:val="Tabelamrea"/>
    <w:uiPriority w:val="59"/>
    <w:rsid w:val="00384521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06495">
          <w:marLeft w:val="1066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5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10933">
          <w:marLeft w:val="1066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EIT Colour Palette">
      <a:dk1>
        <a:srgbClr val="333333"/>
      </a:dk1>
      <a:lt1>
        <a:srgbClr val="FFFFFF"/>
      </a:lt1>
      <a:dk2>
        <a:srgbClr val="034EA2"/>
      </a:dk2>
      <a:lt2>
        <a:srgbClr val="6BB745"/>
      </a:lt2>
      <a:accent1>
        <a:srgbClr val="73C4EE"/>
      </a:accent1>
      <a:accent2>
        <a:srgbClr val="630F7A"/>
      </a:accent2>
      <a:accent3>
        <a:srgbClr val="E74394"/>
      </a:accent3>
      <a:accent4>
        <a:srgbClr val="152D79"/>
      </a:accent4>
      <a:accent5>
        <a:srgbClr val="FDCD15"/>
      </a:accent5>
      <a:accent6>
        <a:srgbClr val="00AFAA"/>
      </a:accent6>
      <a:hlink>
        <a:srgbClr val="333333"/>
      </a:hlink>
      <a:folHlink>
        <a:srgbClr val="33333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680FC-F728-401A-B2BB-100B59D5E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>Guidance for RIS Task Partners selection</vt:lpstr>
      <vt:lpstr>Guidance for RIS Task Partners selection</vt:lpstr>
      <vt:lpstr>Guidance for RIS Task Partners selection</vt:lpstr>
    </vt:vector>
  </TitlesOfParts>
  <Company/>
  <LinksUpToDate>false</LinksUpToDate>
  <CharactersWithSpaces>1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ance for RIS Task Partners selection</dc:title>
  <dc:creator>Markus Klein</dc:creator>
  <cp:lastModifiedBy>Urška Šolc</cp:lastModifiedBy>
  <cp:revision>3</cp:revision>
  <cp:lastPrinted>2021-09-04T08:40:00Z</cp:lastPrinted>
  <dcterms:created xsi:type="dcterms:W3CDTF">2021-09-30T07:26:00Z</dcterms:created>
  <dcterms:modified xsi:type="dcterms:W3CDTF">2021-09-30T07:47:00Z</dcterms:modified>
</cp:coreProperties>
</file>